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09CF2DF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E55626">
            <w:t>Confirmed</w:t>
          </w:r>
        </w:sdtContent>
      </w:sdt>
    </w:p>
    <w:p w14:paraId="28A3F06E" w14:textId="32C73FAB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60604F">
            <w:t>Wednesday 15</w:t>
          </w:r>
          <w:r w:rsidR="0060604F" w:rsidRPr="0060604F">
            <w:rPr>
              <w:vertAlign w:val="superscript"/>
            </w:rPr>
            <w:t>th</w:t>
          </w:r>
          <w:r w:rsidR="0060604F">
            <w:t xml:space="preserve"> April</w:t>
          </w:r>
        </w:sdtContent>
      </w:sdt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bookmarkEnd w:id="0"/>
    <w:p w14:paraId="4B86687B" w14:textId="77777777" w:rsidR="004070CF" w:rsidRDefault="004070CF" w:rsidP="000D5F50">
      <w:pPr>
        <w:pStyle w:val="Paragraph"/>
      </w:pPr>
      <w:r w:rsidRPr="00847BE8">
        <w:t>Baljit Singh (Vice-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07B8EEA9" w14:textId="79BE5BA7" w:rsidR="004C4DB0" w:rsidRPr="00640311" w:rsidRDefault="004C4DB0" w:rsidP="00640311">
      <w:pPr>
        <w:pStyle w:val="Paragraph"/>
      </w:pPr>
      <w:r>
        <w:t>Mariana Bacelar</w:t>
      </w:r>
      <w:r>
        <w:tab/>
      </w:r>
      <w:r>
        <w:tab/>
      </w:r>
      <w:r>
        <w:tab/>
      </w:r>
      <w:r>
        <w:tab/>
      </w:r>
      <w:r>
        <w:tab/>
      </w:r>
      <w:r w:rsidRPr="00640311">
        <w:t>Present for all items</w:t>
      </w:r>
    </w:p>
    <w:p w14:paraId="39BC75C6" w14:textId="09A0D6C1" w:rsidR="00A825AA" w:rsidRDefault="00A825AA" w:rsidP="006A7E4B">
      <w:pPr>
        <w:pStyle w:val="Paragraph"/>
      </w:pPr>
      <w:r>
        <w:t>Kate Bria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43E474F" w14:textId="6939F657" w:rsidR="006A7E4B" w:rsidRPr="00BD5EC8" w:rsidRDefault="00640311" w:rsidP="006A7E4B">
      <w:pPr>
        <w:pStyle w:val="Paragraph"/>
      </w:pPr>
      <w:r w:rsidRPr="00BD5EC8">
        <w:t>Vanessa Danielson</w:t>
      </w:r>
      <w:r w:rsidRPr="00BD5EC8">
        <w:tab/>
      </w:r>
      <w:r w:rsidRPr="00BD5EC8">
        <w:tab/>
      </w:r>
      <w:r w:rsidRPr="00BD5EC8">
        <w:tab/>
      </w:r>
      <w:r w:rsidRPr="00BD5EC8">
        <w:tab/>
      </w:r>
      <w:r w:rsidRPr="00BD5EC8">
        <w:tab/>
        <w:t>Present for all items</w:t>
      </w:r>
    </w:p>
    <w:p w14:paraId="6AFEDC23" w14:textId="77777777" w:rsidR="00640311" w:rsidRDefault="00640311" w:rsidP="00640311">
      <w:pPr>
        <w:pStyle w:val="Paragraph"/>
      </w:pPr>
      <w:r w:rsidRPr="00BD5EC8">
        <w:t>Dr Francis Drobniewski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2BF414D" w14:textId="02285EE8" w:rsidR="00EA12D6" w:rsidRDefault="00EA12D6" w:rsidP="00C664AC">
      <w:pPr>
        <w:pStyle w:val="Paragraph"/>
      </w:pPr>
      <w:r w:rsidRPr="00EA12D6">
        <w:t>Dr Daniel Gallacher</w:t>
      </w:r>
      <w:r w:rsidRPr="00EA12D6">
        <w:tab/>
      </w:r>
      <w:r w:rsidRPr="00EA12D6">
        <w:tab/>
      </w:r>
      <w:r w:rsidRPr="00EA12D6">
        <w:tab/>
      </w:r>
      <w:r w:rsidRPr="00EA12D6">
        <w:tab/>
      </w:r>
      <w:r w:rsidRPr="00EA12D6">
        <w:tab/>
        <w:t>Present for all items</w:t>
      </w:r>
    </w:p>
    <w:p w14:paraId="6C527B73" w14:textId="317CB6A0" w:rsidR="00640311" w:rsidRDefault="00640311" w:rsidP="00640311">
      <w:pPr>
        <w:pStyle w:val="Paragraph"/>
      </w:pPr>
      <w:r w:rsidRPr="00640311">
        <w:t>Kemi Gibson</w:t>
      </w:r>
      <w:r w:rsidRPr="00640311">
        <w:tab/>
      </w:r>
      <w:r w:rsidRPr="00640311">
        <w:tab/>
      </w:r>
      <w:r w:rsidRPr="00640311">
        <w:tab/>
      </w:r>
      <w:r w:rsidRPr="00640311">
        <w:tab/>
      </w:r>
      <w:r w:rsidRPr="00640311">
        <w:tab/>
        <w:t>Present for all items</w:t>
      </w:r>
    </w:p>
    <w:p w14:paraId="7BE001F9" w14:textId="77777777" w:rsidR="00A825AA" w:rsidRDefault="000D7710" w:rsidP="00A825AA">
      <w:pPr>
        <w:pStyle w:val="Paragraph"/>
      </w:pPr>
      <w:r w:rsidRPr="000D7710">
        <w:t>Dr Warren Linley</w:t>
      </w:r>
      <w:r w:rsidRPr="000D7710">
        <w:tab/>
      </w:r>
      <w:r w:rsidRPr="000D7710">
        <w:tab/>
      </w:r>
      <w:r w:rsidRPr="000D7710">
        <w:tab/>
      </w:r>
      <w:r w:rsidRPr="000D7710">
        <w:tab/>
      </w:r>
      <w:r w:rsidRPr="000D7710">
        <w:tab/>
        <w:t>Present for all items</w:t>
      </w:r>
    </w:p>
    <w:p w14:paraId="6CBE1D9B" w14:textId="77777777" w:rsidR="000D7710" w:rsidRDefault="000D7710" w:rsidP="00A825AA">
      <w:pPr>
        <w:pStyle w:val="Paragraph"/>
      </w:pPr>
      <w:r w:rsidRPr="000D7710">
        <w:t>Dr Andrew Makin</w:t>
      </w:r>
      <w:r w:rsidRPr="000D7710">
        <w:tab/>
      </w:r>
      <w:r w:rsidRPr="000D7710">
        <w:tab/>
      </w:r>
      <w:r w:rsidRPr="000D7710">
        <w:tab/>
      </w:r>
      <w:r w:rsidRPr="000D7710">
        <w:tab/>
      </w:r>
      <w:r w:rsidRPr="000D7710">
        <w:tab/>
        <w:t>Present for all items</w:t>
      </w:r>
    </w:p>
    <w:p w14:paraId="659DE37C" w14:textId="77777777" w:rsidR="00BB00D1" w:rsidRPr="00BB00D1" w:rsidRDefault="00BB00D1" w:rsidP="00BB00D1">
      <w:pPr>
        <w:pStyle w:val="Paragraph"/>
      </w:pPr>
      <w:r w:rsidRPr="00BB00D1">
        <w:t>Professor David McAllister</w:t>
      </w:r>
      <w:r w:rsidRPr="00BB00D1">
        <w:tab/>
      </w:r>
      <w:r w:rsidR="00A825AA">
        <w:tab/>
      </w:r>
      <w:r w:rsidRPr="00BB00D1">
        <w:tab/>
      </w:r>
      <w:r w:rsidRPr="00BB00D1">
        <w:tab/>
      </w:r>
      <w:r w:rsidRPr="00BB00D1">
        <w:tab/>
        <w:t>Present for all items</w:t>
      </w:r>
    </w:p>
    <w:p w14:paraId="129654A4" w14:textId="77777777" w:rsidR="00870982" w:rsidRPr="00870982" w:rsidRDefault="00870982" w:rsidP="00870982">
      <w:pPr>
        <w:pStyle w:val="Paragraph"/>
      </w:pPr>
      <w:r w:rsidRPr="00870982">
        <w:t>Dr Rhiannon Owen</w:t>
      </w:r>
      <w:r w:rsidRPr="00870982">
        <w:tab/>
      </w:r>
      <w:r w:rsidRPr="00870982">
        <w:tab/>
      </w:r>
      <w:r w:rsidRPr="00870982">
        <w:tab/>
      </w:r>
      <w:r w:rsidR="00A825AA">
        <w:tab/>
      </w:r>
      <w:r w:rsidR="00A825AA">
        <w:tab/>
      </w:r>
      <w:r w:rsidRPr="00870982">
        <w:t>Present for all items</w:t>
      </w:r>
    </w:p>
    <w:p w14:paraId="4B2C1EC7" w14:textId="77777777" w:rsidR="00E14792" w:rsidRDefault="00E14792" w:rsidP="00E14792">
      <w:pPr>
        <w:pStyle w:val="Paragraph"/>
      </w:pPr>
      <w:r w:rsidRPr="00E14792">
        <w:t>Dr Alistair Patton</w:t>
      </w:r>
      <w:r w:rsidRPr="00E14792">
        <w:tab/>
      </w:r>
      <w:r w:rsidRPr="00E14792">
        <w:tab/>
      </w:r>
      <w:r w:rsidRPr="00E14792">
        <w:tab/>
      </w:r>
      <w:r w:rsidR="00A825AA">
        <w:tab/>
      </w:r>
      <w:r w:rsidR="00A825AA">
        <w:tab/>
      </w:r>
      <w:r w:rsidRPr="00E14792">
        <w:t>Present for all items</w:t>
      </w:r>
    </w:p>
    <w:p w14:paraId="3453CBC5" w14:textId="21AC6B2C" w:rsidR="00E16EEE" w:rsidRDefault="00E16EEE" w:rsidP="00E14792">
      <w:pPr>
        <w:pStyle w:val="Paragraph"/>
      </w:pPr>
      <w:r w:rsidRPr="00970A01">
        <w:t xml:space="preserve">Dr </w:t>
      </w:r>
      <w:r>
        <w:t>Suchita Shah</w:t>
      </w:r>
      <w:r>
        <w:tab/>
      </w:r>
      <w:r>
        <w:tab/>
      </w:r>
      <w:r>
        <w:tab/>
      </w:r>
      <w:r>
        <w:tab/>
      </w:r>
      <w:r w:rsidR="00A825AA">
        <w:tab/>
      </w:r>
      <w:r w:rsidRPr="00E14792">
        <w:t>Present for all items</w:t>
      </w:r>
    </w:p>
    <w:p w14:paraId="225BFAE4" w14:textId="0137D218" w:rsidR="00E010A0" w:rsidRDefault="00ED17C3" w:rsidP="00E16EEE">
      <w:pPr>
        <w:pStyle w:val="Paragraph"/>
      </w:pPr>
      <w:r>
        <w:t>Dr Sunita Sharma</w:t>
      </w:r>
      <w:r>
        <w:tab/>
      </w:r>
      <w:r>
        <w:tab/>
      </w:r>
      <w:r>
        <w:tab/>
      </w:r>
      <w:r>
        <w:tab/>
      </w:r>
      <w:r w:rsidR="00A825AA">
        <w:tab/>
      </w:r>
      <w:r w:rsidRPr="00ED17C3">
        <w:t>Present for all items</w:t>
      </w:r>
    </w:p>
    <w:p w14:paraId="03365A61" w14:textId="55A296AA" w:rsidR="00717EAA" w:rsidRPr="00E14792" w:rsidRDefault="00A86C47" w:rsidP="00E14792">
      <w:pPr>
        <w:pStyle w:val="Paragraph"/>
      </w:pPr>
      <w:r>
        <w:t xml:space="preserve">Dr </w:t>
      </w:r>
      <w:r w:rsidR="00717EAA">
        <w:t>Soon Song</w:t>
      </w:r>
      <w:r w:rsidR="00E16EEE">
        <w:tab/>
      </w:r>
      <w:r w:rsidR="00E16EEE">
        <w:tab/>
      </w:r>
      <w:r w:rsidR="00E16EEE">
        <w:tab/>
      </w:r>
      <w:r w:rsidR="00E16EEE">
        <w:tab/>
      </w:r>
      <w:r w:rsidR="00E16EEE">
        <w:tab/>
      </w:r>
      <w:r w:rsidR="00D12CF7">
        <w:t>Items 5.1</w:t>
      </w:r>
      <w:r w:rsidR="00A825AA">
        <w:t xml:space="preserve"> </w:t>
      </w:r>
      <w:r w:rsidR="00D12CF7">
        <w:t>to 5.2.2</w:t>
      </w:r>
    </w:p>
    <w:p w14:paraId="50759FB7" w14:textId="77777777" w:rsidR="00F4428F" w:rsidRPr="00F4428F" w:rsidRDefault="00F4428F" w:rsidP="00F4428F">
      <w:pPr>
        <w:pStyle w:val="Paragraph"/>
      </w:pPr>
      <w:r w:rsidRPr="00F4428F">
        <w:t>Dr Toby Smith</w:t>
      </w:r>
      <w:r w:rsidRPr="00F4428F">
        <w:tab/>
      </w:r>
      <w:r w:rsidRPr="00F4428F">
        <w:tab/>
      </w:r>
      <w:r w:rsidRPr="00F4428F">
        <w:tab/>
      </w:r>
      <w:r w:rsidRPr="00F4428F">
        <w:tab/>
      </w:r>
      <w:r w:rsidRPr="00F4428F">
        <w:tab/>
        <w:t>Present</w:t>
      </w:r>
      <w:r w:rsidR="00A825AA">
        <w:t xml:space="preserve"> </w:t>
      </w:r>
      <w:r w:rsidRPr="00F4428F">
        <w:t>for all items</w:t>
      </w:r>
    </w:p>
    <w:p w14:paraId="07834F42" w14:textId="77777777" w:rsidR="00844FEA" w:rsidRPr="00844FEA" w:rsidRDefault="00844FEA" w:rsidP="00844FEA">
      <w:pPr>
        <w:pStyle w:val="Paragraph"/>
      </w:pPr>
      <w:r w:rsidRPr="00844FEA">
        <w:t>Peter Wheatley-Price</w:t>
      </w:r>
      <w:r w:rsidRPr="00844FEA">
        <w:tab/>
      </w:r>
      <w:r w:rsidRPr="00844FEA">
        <w:tab/>
      </w:r>
      <w:r w:rsidRPr="00844FEA">
        <w:tab/>
      </w:r>
      <w:r w:rsidR="00A825AA">
        <w:tab/>
      </w:r>
      <w:r w:rsidR="00A825AA">
        <w:tab/>
      </w:r>
      <w:r w:rsidRPr="00844FEA">
        <w:t>Present for all items</w:t>
      </w:r>
    </w:p>
    <w:p w14:paraId="364D19D0" w14:textId="77777777" w:rsidR="004070CF" w:rsidRPr="00847BE8" w:rsidRDefault="004070CF" w:rsidP="00196796">
      <w:pPr>
        <w:pStyle w:val="Paragraph"/>
      </w:pPr>
      <w:r w:rsidRPr="00847BE8">
        <w:t>Tony Woo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</w:t>
      </w:r>
      <w:r w:rsidR="00A825AA">
        <w:t xml:space="preserve"> </w:t>
      </w:r>
      <w:r w:rsidRPr="00847BE8">
        <w:t>for all items</w:t>
      </w:r>
    </w:p>
    <w:p w14:paraId="07528498" w14:textId="7777777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3224B81E" w14:textId="77777777" w:rsidR="002F3E29" w:rsidRDefault="00DF638A" w:rsidP="00C7373D">
      <w:pPr>
        <w:pStyle w:val="Paragraphnonumbers"/>
      </w:pPr>
      <w:r>
        <w:t>Emily Crowe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2F3E29" w:rsidRPr="00847BE8">
        <w:t>Present for all items</w:t>
      </w:r>
      <w:r w:rsidR="002F3E29">
        <w:t xml:space="preserve"> </w:t>
      </w:r>
    </w:p>
    <w:p w14:paraId="011FA40A" w14:textId="6E4A23E1" w:rsidR="002F3E29" w:rsidRDefault="002F3E29" w:rsidP="00C7373D">
      <w:pPr>
        <w:pStyle w:val="Paragraphnonumbers"/>
      </w:pPr>
      <w:r>
        <w:lastRenderedPageBreak/>
        <w:t xml:space="preserve">Jeremy Dietz, </w:t>
      </w:r>
      <w:r w:rsidR="005876B9" w:rsidRPr="00C461DD">
        <w:t>Principal</w:t>
      </w:r>
      <w:r w:rsidRPr="00C461DD">
        <w:t xml:space="preserve"> Topic Adviser</w:t>
      </w:r>
      <w:r>
        <w:tab/>
      </w:r>
      <w:r>
        <w:tab/>
      </w:r>
      <w:r>
        <w:tab/>
      </w:r>
      <w:r>
        <w:tab/>
      </w:r>
      <w:r>
        <w:tab/>
      </w:r>
      <w:r w:rsidRPr="00847BE8">
        <w:t>Present for all items</w:t>
      </w:r>
    </w:p>
    <w:p w14:paraId="71408DE2" w14:textId="31116765" w:rsidR="002B5720" w:rsidRDefault="00DF638A" w:rsidP="00C7373D">
      <w:pPr>
        <w:pStyle w:val="Paragraphnonumbers"/>
      </w:pPr>
      <w:r>
        <w:t>Jeremy Powell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2F3E29" w:rsidRPr="00847BE8">
        <w:t>Present for all items</w:t>
      </w:r>
    </w:p>
    <w:p w14:paraId="7B253A31" w14:textId="5651EF59" w:rsidR="00D82C5D" w:rsidRDefault="004F7C39" w:rsidP="00C7373D">
      <w:pPr>
        <w:pStyle w:val="Paragraphnonumbers"/>
        <w:rPr>
          <w:color w:val="00B050"/>
        </w:rPr>
      </w:pPr>
      <w:sdt>
        <w:sdtPr>
          <w:id w:val="-96563646"/>
          <w:placeholder>
            <w:docPart w:val="7439E6E381AD4AB6B9ECEF619BD0D8BA"/>
          </w:placeholder>
          <w:dropDownList>
            <w:listItem w:value="Choose an item."/>
            <w:listItem w:displayText="Ellie Donegan" w:value="Ellie Donegan"/>
            <w:listItem w:displayText="Mary Hughes" w:value="Mary Hughes"/>
            <w:listItem w:displayText="Nigel Gumbleton" w:value="Nigel Gumbleton"/>
          </w:dropDownList>
        </w:sdtPr>
        <w:sdtEndPr/>
        <w:sdtContent>
          <w:r w:rsidR="002369A6" w:rsidRPr="00272A6C">
            <w:t>Nigel Gumbleton</w:t>
          </w:r>
        </w:sdtContent>
      </w:sdt>
      <w:r w:rsidR="00DF638A" w:rsidRPr="00272A6C">
        <w:t xml:space="preserve"> Hea</w:t>
      </w:r>
      <w:r w:rsidR="005876B9" w:rsidRPr="00272A6C">
        <w:t>l</w:t>
      </w:r>
      <w:r w:rsidR="00DF638A" w:rsidRPr="00272A6C">
        <w:t xml:space="preserve">th </w:t>
      </w:r>
      <w:r w:rsidR="00DF638A" w:rsidRPr="001501C0">
        <w:t>Technology Assessment Adviser</w:t>
      </w:r>
      <w:r w:rsidR="00DF638A">
        <w:rPr>
          <w:color w:val="00B050"/>
        </w:rPr>
        <w:tab/>
      </w:r>
      <w:r w:rsidR="00DF638A">
        <w:t xml:space="preserve">Items </w:t>
      </w:r>
      <w:r w:rsidR="00272A6C">
        <w:t>1.1</w:t>
      </w:r>
      <w:r w:rsidR="00DF638A">
        <w:t xml:space="preserve"> to</w:t>
      </w:r>
      <w:r w:rsidR="00272A6C">
        <w:t xml:space="preserve"> 4.2.2</w:t>
      </w:r>
      <w:r w:rsidR="00DF638A">
        <w:t xml:space="preserve"> </w:t>
      </w:r>
    </w:p>
    <w:p w14:paraId="2DCADBF0" w14:textId="5A79CD7E" w:rsidR="00333484" w:rsidRDefault="004F7C39" w:rsidP="00C7373D">
      <w:pPr>
        <w:pStyle w:val="Paragraphnonumbers"/>
      </w:pPr>
      <w:sdt>
        <w:sdtPr>
          <w:id w:val="-2002808884"/>
          <w:placeholder>
            <w:docPart w:val="FBB1D3CD269E477DB1E6D473AB09C17D"/>
          </w:placeholder>
          <w:dropDownList>
            <w:listItem w:value="Choose an item."/>
            <w:listItem w:displayText="Sharlene Ting" w:value="Sharlene Ting"/>
            <w:listItem w:displayText="Lauren Elston" w:value="Lauren Elston"/>
            <w:listItem w:displayText="Chris Shah" w:value="Chris Shah"/>
            <w:listItem w:displayText="Emma McCarthy" w:value="Emma McCarthy"/>
            <w:listItem w:displayText="Janet Boadu" w:value="Janet Boadu"/>
          </w:dropDownList>
        </w:sdtPr>
        <w:sdtEndPr/>
        <w:sdtContent>
          <w:r w:rsidR="002369A6">
            <w:t>Lauren Elston</w:t>
          </w:r>
        </w:sdtContent>
      </w:sdt>
      <w:r w:rsidR="00DF638A">
        <w:t xml:space="preserve"> </w:t>
      </w:r>
      <w:r w:rsidR="00DF638A" w:rsidRPr="001501C0">
        <w:t>Hea</w:t>
      </w:r>
      <w:r w:rsidR="005876B9">
        <w:t>l</w:t>
      </w:r>
      <w:r w:rsidR="00DF638A" w:rsidRPr="001501C0">
        <w:t>th Technology Assessment Analyst</w:t>
      </w:r>
      <w:r w:rsidR="00DF638A">
        <w:tab/>
        <w:t xml:space="preserve">Items </w:t>
      </w:r>
      <w:r w:rsidR="00272A6C">
        <w:t>1.1</w:t>
      </w:r>
      <w:r w:rsidR="00DF638A">
        <w:t xml:space="preserve"> to </w:t>
      </w:r>
      <w:r w:rsidR="00272A6C">
        <w:t>4.2.2</w:t>
      </w:r>
    </w:p>
    <w:p w14:paraId="4FD5F587" w14:textId="5B8372CD" w:rsidR="002F3E29" w:rsidRDefault="004F7C39" w:rsidP="002F3E29">
      <w:pPr>
        <w:pStyle w:val="Paragraphnonumbers"/>
        <w:rPr>
          <w:color w:val="00B050"/>
        </w:rPr>
      </w:pPr>
      <w:sdt>
        <w:sdtPr>
          <w:id w:val="1632203470"/>
          <w:placeholder>
            <w:docPart w:val="522C38ABB03B4F278A044DEC8CC2FD48"/>
          </w:placeholder>
          <w:dropDownList>
            <w:listItem w:value="Choose an item."/>
            <w:listItem w:displayText="Ellie Donegan" w:value="Ellie Donegan"/>
            <w:listItem w:displayText="Mary Hughes" w:value="Mary Hughes"/>
            <w:listItem w:displayText="Nigel Gumbleton" w:value="Nigel Gumbleton"/>
            <w:listItem w:displayText="Alexandra Sampson" w:value="Alexandra Sampson"/>
          </w:dropDownList>
        </w:sdtPr>
        <w:sdtEndPr/>
        <w:sdtContent>
          <w:r w:rsidR="00272A6C" w:rsidRPr="00272A6C">
            <w:t>Alexandra Sampson</w:t>
          </w:r>
        </w:sdtContent>
      </w:sdt>
      <w:r w:rsidR="002F3E29" w:rsidRPr="00DF638A">
        <w:t xml:space="preserve"> </w:t>
      </w:r>
      <w:r w:rsidR="002F3E29" w:rsidRPr="001501C0">
        <w:t>Hea</w:t>
      </w:r>
      <w:r w:rsidR="005876B9">
        <w:t>l</w:t>
      </w:r>
      <w:r w:rsidR="002F3E29" w:rsidRPr="001501C0">
        <w:t>th Technology Assessment Adviser</w:t>
      </w:r>
      <w:r w:rsidR="002F3E29">
        <w:rPr>
          <w:color w:val="00B050"/>
        </w:rPr>
        <w:tab/>
      </w:r>
      <w:r w:rsidR="002F3E29">
        <w:t xml:space="preserve">Items </w:t>
      </w:r>
      <w:r w:rsidR="00BE4F06">
        <w:t>5.1</w:t>
      </w:r>
      <w:r w:rsidR="002F3E29">
        <w:t xml:space="preserve"> to </w:t>
      </w:r>
      <w:r w:rsidR="00BE4F06">
        <w:t>5.2.2</w:t>
      </w:r>
    </w:p>
    <w:p w14:paraId="5E390A31" w14:textId="0C4659CF" w:rsidR="002F3E29" w:rsidRDefault="004F7C39" w:rsidP="002F3E29">
      <w:pPr>
        <w:pStyle w:val="Paragraphnonumbers"/>
      </w:pPr>
      <w:sdt>
        <w:sdtPr>
          <w:id w:val="-1586682698"/>
          <w:placeholder>
            <w:docPart w:val="07B57B1D75464497A0089EADBF8F723F"/>
          </w:placeholder>
          <w:dropDownList>
            <w:listItem w:value="Choose an item."/>
            <w:listItem w:displayText="Sharlene Ting" w:value="Sharlene Ting"/>
            <w:listItem w:displayText="Lauren Elston" w:value="Lauren Elston"/>
            <w:listItem w:displayText="Chris Shah" w:value="Chris Shah"/>
            <w:listItem w:displayText="Emma McCarthy" w:value="Emma McCarthy"/>
            <w:listItem w:displayText="Janet Boadu" w:value="Janet Boadu"/>
            <w:listItem w:displayText="Bethany Crompton" w:value="Bethany Crompton"/>
          </w:dropDownList>
        </w:sdtPr>
        <w:sdtEndPr/>
        <w:sdtContent>
          <w:r w:rsidR="00484295">
            <w:t>Bethany Crompton</w:t>
          </w:r>
        </w:sdtContent>
      </w:sdt>
      <w:r w:rsidR="002F3E29">
        <w:t xml:space="preserve"> </w:t>
      </w:r>
      <w:r w:rsidR="002F3E29" w:rsidRPr="001501C0">
        <w:t>Hea</w:t>
      </w:r>
      <w:r w:rsidR="005876B9">
        <w:t>l</w:t>
      </w:r>
      <w:r w:rsidR="002F3E29" w:rsidRPr="001501C0">
        <w:t>th Technology Assessment Analyst</w:t>
      </w:r>
      <w:r w:rsidR="002F3E29">
        <w:tab/>
        <w:t xml:space="preserve">Items </w:t>
      </w:r>
      <w:r w:rsidR="00BE4F06">
        <w:t>5.1</w:t>
      </w:r>
      <w:r w:rsidR="002F3E29">
        <w:t xml:space="preserve"> to </w:t>
      </w:r>
      <w:r w:rsidR="00BE4F06">
        <w:t>5.2.2</w:t>
      </w:r>
    </w:p>
    <w:bookmarkStart w:id="1" w:name="_Hlk1984286"/>
    <w:p w14:paraId="1AD2AD2C" w14:textId="2620248B" w:rsidR="00BA4EAD" w:rsidRPr="006231D3" w:rsidRDefault="004F7C39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1"/>
    <w:p w14:paraId="21291E69" w14:textId="35AA681A" w:rsidR="00B12C38" w:rsidRDefault="00B12C38" w:rsidP="00B12C38">
      <w:pPr>
        <w:pStyle w:val="Paragraphnonumbers"/>
      </w:pPr>
      <w:r>
        <w:t xml:space="preserve">Alex Allen, </w:t>
      </w:r>
      <w:proofErr w:type="spellStart"/>
      <w:r>
        <w:t>PenTAG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0209E1">
        <w:t>4.1.3</w:t>
      </w:r>
    </w:p>
    <w:p w14:paraId="41806727" w14:textId="7576F48F" w:rsidR="00B12C38" w:rsidRDefault="00B12C38" w:rsidP="00B12C38">
      <w:pPr>
        <w:pStyle w:val="Paragraphnonumbers"/>
      </w:pPr>
      <w:r>
        <w:t xml:space="preserve">Frank Grimsey Jones, </w:t>
      </w:r>
      <w:proofErr w:type="spellStart"/>
      <w:r>
        <w:t>PenTAG</w:t>
      </w:r>
      <w:proofErr w:type="spellEnd"/>
      <w:r w:rsidR="000209E1">
        <w:tab/>
      </w:r>
      <w:r w:rsidR="000209E1">
        <w:tab/>
      </w:r>
      <w:r w:rsidR="000209E1">
        <w:tab/>
      </w:r>
      <w:r w:rsidR="000209E1">
        <w:tab/>
      </w:r>
      <w:r w:rsidR="000209E1">
        <w:tab/>
      </w:r>
      <w:r w:rsidR="000209E1" w:rsidRPr="00E51AC5">
        <w:t xml:space="preserve">Items </w:t>
      </w:r>
      <w:r w:rsidR="000209E1">
        <w:t xml:space="preserve">1.1 </w:t>
      </w:r>
      <w:r w:rsidR="000209E1" w:rsidRPr="00E51AC5">
        <w:t xml:space="preserve">to </w:t>
      </w:r>
      <w:r w:rsidR="000209E1">
        <w:t>4.1.3</w:t>
      </w:r>
    </w:p>
    <w:p w14:paraId="7602282B" w14:textId="40599B49" w:rsidR="00B12C38" w:rsidRDefault="00B12C38" w:rsidP="00B12C38">
      <w:pPr>
        <w:pStyle w:val="Paragraphnonumbers"/>
      </w:pPr>
      <w:r>
        <w:t>Dwayne Boyers, Aberdeen HTA Group</w:t>
      </w:r>
      <w:r w:rsidR="000209E1">
        <w:tab/>
      </w:r>
      <w:r w:rsidR="000209E1">
        <w:tab/>
      </w:r>
      <w:r w:rsidR="000209E1">
        <w:tab/>
      </w:r>
      <w:r w:rsidR="000209E1">
        <w:tab/>
      </w:r>
      <w:r w:rsidR="000209E1" w:rsidRPr="00E51AC5">
        <w:t xml:space="preserve">Items </w:t>
      </w:r>
      <w:r w:rsidR="000209E1">
        <w:t>5.1</w:t>
      </w:r>
      <w:r w:rsidR="000209E1" w:rsidRPr="00E51AC5">
        <w:t xml:space="preserve"> to </w:t>
      </w:r>
      <w:r w:rsidR="000209E1">
        <w:t>5.1.3</w:t>
      </w:r>
    </w:p>
    <w:p w14:paraId="5C0780AB" w14:textId="59144C73" w:rsidR="00085585" w:rsidRPr="00085585" w:rsidRDefault="00B12C38" w:rsidP="000209E1">
      <w:pPr>
        <w:pStyle w:val="Paragraphnonumbers"/>
      </w:pPr>
      <w:r>
        <w:t>Neil Scott, Aberdeen HTA Group</w:t>
      </w:r>
      <w:r w:rsidR="0064247C">
        <w:t>N</w:t>
      </w:r>
      <w:r w:rsidR="00BA4EAD" w:rsidRPr="00085585">
        <w:t>ame, organisation</w:t>
      </w:r>
      <w:r w:rsidR="00085585" w:rsidRPr="00085585">
        <w:tab/>
      </w:r>
      <w:r w:rsidR="00682F9B">
        <w:tab/>
      </w:r>
      <w:r w:rsidR="000209E1" w:rsidRPr="00E51AC5">
        <w:t xml:space="preserve">Items </w:t>
      </w:r>
      <w:r w:rsidR="000209E1">
        <w:t>5.1</w:t>
      </w:r>
      <w:r w:rsidR="000209E1" w:rsidRPr="00E51AC5">
        <w:t xml:space="preserve"> to </w:t>
      </w:r>
      <w:r w:rsidR="000209E1">
        <w:t>5.1.3</w:t>
      </w:r>
      <w:r w:rsidR="00682F9B">
        <w:tab/>
      </w:r>
      <w:r w:rsidR="003A4E3F">
        <w:tab/>
      </w:r>
      <w:r w:rsidR="001501C0">
        <w:tab/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24735D06" w14:textId="343A521E" w:rsidR="0097250B" w:rsidRDefault="0097250B" w:rsidP="0097250B">
      <w:pPr>
        <w:pStyle w:val="Paragraphnonumbers"/>
      </w:pPr>
      <w:r>
        <w:t>Professor Susan Clark, Consultant Colorectal Surgeon, Clinical Expert nominated by Association of Coloproctology of Great Britain and Ireland</w:t>
      </w:r>
      <w:r>
        <w:tab/>
      </w:r>
      <w:r w:rsidRPr="00E51AC5">
        <w:t xml:space="preserve">Items </w:t>
      </w:r>
      <w:r>
        <w:t>4.1</w:t>
      </w:r>
      <w:r w:rsidRPr="00E51AC5">
        <w:t xml:space="preserve"> to </w:t>
      </w:r>
      <w:r>
        <w:t>4.1.3</w:t>
      </w:r>
    </w:p>
    <w:p w14:paraId="78C475AF" w14:textId="6AA8888B" w:rsidR="0097250B" w:rsidRDefault="0097250B" w:rsidP="0097250B">
      <w:pPr>
        <w:pStyle w:val="Paragraphnonumbers"/>
      </w:pPr>
      <w:r>
        <w:t xml:space="preserve">Professor Robin L Jones, Consultant/ Professor, Clinical Expert nominated by </w:t>
      </w:r>
      <w:proofErr w:type="spellStart"/>
      <w:r>
        <w:t>SpringWorks</w:t>
      </w:r>
      <w:proofErr w:type="spellEnd"/>
      <w:r>
        <w:t xml:space="preserve"> Therapeutics</w:t>
      </w: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4.1</w:t>
      </w:r>
      <w:r w:rsidRPr="00E51AC5">
        <w:t xml:space="preserve"> to </w:t>
      </w:r>
      <w:r>
        <w:t>4.1.3</w:t>
      </w:r>
    </w:p>
    <w:p w14:paraId="72111B01" w14:textId="3CC503B2" w:rsidR="0097250B" w:rsidRDefault="0097250B" w:rsidP="0097250B">
      <w:pPr>
        <w:pStyle w:val="Paragraphnonumbers"/>
      </w:pPr>
      <w:r>
        <w:t xml:space="preserve"> Miss Inga Abramian, Patient Expert nominated by Sarcoma UK</w:t>
      </w:r>
    </w:p>
    <w:p w14:paraId="32462F73" w14:textId="02149519" w:rsidR="0097250B" w:rsidRDefault="0097250B" w:rsidP="0097250B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4.1</w:t>
      </w:r>
      <w:r w:rsidRPr="00E51AC5">
        <w:t xml:space="preserve"> to </w:t>
      </w:r>
      <w:r>
        <w:t>4.1.3</w:t>
      </w:r>
      <w:r>
        <w:tab/>
      </w:r>
    </w:p>
    <w:p w14:paraId="5610697D" w14:textId="5A0ED3FE" w:rsidR="0097250B" w:rsidRDefault="0097250B" w:rsidP="0097250B">
      <w:pPr>
        <w:pStyle w:val="Paragraphnonumbers"/>
      </w:pPr>
      <w:r>
        <w:t>Miss Sam Hackett, Patient Expert nominated by Sarcoma UK</w:t>
      </w:r>
    </w:p>
    <w:p w14:paraId="1963443B" w14:textId="20063F02" w:rsidR="0097250B" w:rsidRDefault="0097250B" w:rsidP="0097250B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4.1</w:t>
      </w:r>
      <w:r w:rsidRPr="00E51AC5">
        <w:t xml:space="preserve"> to </w:t>
      </w:r>
      <w:r>
        <w:t>4.1.3</w:t>
      </w:r>
      <w:r>
        <w:tab/>
      </w:r>
    </w:p>
    <w:p w14:paraId="7B769181" w14:textId="754F35A0" w:rsidR="00B25175" w:rsidRDefault="00B25175" w:rsidP="00B25175">
      <w:pPr>
        <w:pStyle w:val="Paragraphnonumbers"/>
      </w:pPr>
      <w:r>
        <w:t>Professor Anthony Bewley, Consultant Dermatologist, Clinical Expert nominated by British Association of Dermatologists</w:t>
      </w: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5.1</w:t>
      </w:r>
      <w:r w:rsidRPr="00E51AC5">
        <w:t xml:space="preserve"> to </w:t>
      </w:r>
      <w:r>
        <w:t>5.1.3</w:t>
      </w:r>
      <w:r>
        <w:tab/>
      </w:r>
    </w:p>
    <w:p w14:paraId="6C65A2EA" w14:textId="666720A8" w:rsidR="00B25175" w:rsidRDefault="00B25175" w:rsidP="00B25175">
      <w:pPr>
        <w:pStyle w:val="Paragraphnonumbers"/>
      </w:pPr>
      <w:r>
        <w:t>Mrs Kathleen McElvogue, Patient Expert, nominated by Prurigo Nodularis International</w:t>
      </w:r>
    </w:p>
    <w:p w14:paraId="06FEC4BD" w14:textId="03F26192" w:rsidR="00B25175" w:rsidRDefault="00B25175" w:rsidP="00B2517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5.1</w:t>
      </w:r>
      <w:r w:rsidRPr="00E51AC5">
        <w:t xml:space="preserve"> to </w:t>
      </w:r>
      <w:r>
        <w:t>5.1.3</w:t>
      </w:r>
      <w:r>
        <w:tab/>
      </w:r>
    </w:p>
    <w:p w14:paraId="4A4D95E1" w14:textId="334678F7" w:rsidR="00B25175" w:rsidRDefault="00B25175" w:rsidP="00B25175">
      <w:pPr>
        <w:pStyle w:val="Paragraphnonumbers"/>
      </w:pPr>
      <w:r>
        <w:t>Ms Sailaja Maganti, Patient Expert, nominated by Prurigo Nodularis International</w:t>
      </w:r>
    </w:p>
    <w:p w14:paraId="0A9CF5D3" w14:textId="7F91CB27" w:rsidR="00085585" w:rsidRPr="00085585" w:rsidRDefault="00B25175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5.1</w:t>
      </w:r>
      <w:r w:rsidRPr="00E51AC5">
        <w:t xml:space="preserve"> to </w:t>
      </w:r>
      <w:r>
        <w:t>5.1.3</w:t>
      </w:r>
      <w:r>
        <w:tab/>
      </w:r>
    </w:p>
    <w:p w14:paraId="4772D28B" w14:textId="77777777" w:rsidR="00277641" w:rsidRDefault="00277641" w:rsidP="00085585">
      <w:pPr>
        <w:pStyle w:val="Paragraphnonumbers"/>
      </w:pPr>
    </w:p>
    <w:p w14:paraId="6C26E12D" w14:textId="77777777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77777777" w:rsidR="00C978CB" w:rsidRPr="00C978CB" w:rsidRDefault="00C978CB">
      <w:pPr>
        <w:pStyle w:val="Level2numbered"/>
      </w:pPr>
      <w:r w:rsidRPr="007932E5">
        <w:t>The chair 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100C0E41" w:rsidR="00A82301" w:rsidRPr="00A82301" w:rsidRDefault="00A82301" w:rsidP="00960AE2">
      <w:pPr>
        <w:pStyle w:val="Level2numbered"/>
      </w:pPr>
      <w:r>
        <w:t>The chair noted apologies from</w:t>
      </w:r>
      <w:r w:rsidR="00B423EC">
        <w:t xml:space="preserve"> </w:t>
      </w:r>
      <w:r w:rsidR="004D395D">
        <w:t xml:space="preserve">Lisa Attrill, </w:t>
      </w:r>
      <w:r w:rsidR="00B423EC" w:rsidRPr="00D35F45">
        <w:t>Lavanya Diwakar</w:t>
      </w:r>
      <w:r w:rsidR="00B423EC">
        <w:t xml:space="preserve">, </w:t>
      </w:r>
      <w:r w:rsidR="004D395D">
        <w:t>Stephen Hanna</w:t>
      </w:r>
      <w:r w:rsidR="00960AE2">
        <w:t xml:space="preserve">, Anna Pracz, Gabriel Rogers, 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46A80903" w:rsidR="00C015B8" w:rsidRPr="00205638" w:rsidRDefault="004F7C39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D12CF7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45C9B8C6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sdt>
            <w:sdtPr>
              <w:id w:val="-221748370"/>
              <w:placeholder>
                <w:docPart w:val="A106DA6A7EBA4BDB88340CD21F382B4B"/>
              </w:placeholder>
            </w:sdtPr>
            <w:sdtEndPr/>
            <w:sdtContent>
              <w:r w:rsidR="00AC46ED">
                <w:t>Thursday 12</w:t>
              </w:r>
              <w:r w:rsidR="00AC46ED" w:rsidRPr="00AC46ED">
                <w:rPr>
                  <w:vertAlign w:val="superscript"/>
                </w:rPr>
                <w:t>th</w:t>
              </w:r>
              <w:r w:rsidR="00AC46ED">
                <w:t xml:space="preserve"> March</w:t>
              </w:r>
            </w:sdtContent>
          </w:sdt>
        </w:sdtContent>
      </w:sdt>
      <w:r w:rsidR="00205638" w:rsidRPr="005E2873">
        <w:rPr>
          <w:highlight w:val="lightGray"/>
        </w:rPr>
        <w:t xml:space="preserve"> </w:t>
      </w:r>
    </w:p>
    <w:p w14:paraId="548E7C5F" w14:textId="7F93E2F8" w:rsidR="00E678CD" w:rsidRPr="00E678CD" w:rsidRDefault="004F7C39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sdt>
        <w:sdtPr>
          <w:rPr>
            <w:rFonts w:eastAsiaTheme="majorEastAsia" w:cstheme="majorBidi"/>
            <w:b/>
            <w:color w:val="000000" w:themeColor="text1"/>
            <w:kern w:val="32"/>
            <w:sz w:val="24"/>
            <w:szCs w:val="24"/>
          </w:rPr>
          <w:id w:val="-1147583954"/>
          <w:placeholder>
            <w:docPart w:val="2ECBCC515B614AD5A03D1BD142D402A4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E678CD" w:rsidRPr="00E678CD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</w:rPr>
            <w:t>Appraisal</w:t>
          </w:r>
        </w:sdtContent>
      </w:sdt>
      <w:r w:rsidR="00E678CD"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 of </w:t>
      </w:r>
      <w:sdt>
        <w:sdtPr>
          <w:rPr>
            <w:rFonts w:eastAsiaTheme="majorEastAsia" w:cstheme="majorBidi"/>
            <w:b/>
            <w:bCs w:val="0"/>
            <w:color w:val="000000" w:themeColor="text1"/>
            <w:kern w:val="32"/>
            <w:sz w:val="24"/>
            <w:szCs w:val="24"/>
          </w:rPr>
          <w:id w:val="588354665"/>
          <w:placeholder>
            <w:docPart w:val="94975B668646475BAA013173E3546066"/>
          </w:placeholder>
        </w:sdtPr>
        <w:sdtEndPr/>
        <w:sdtContent>
          <w:proofErr w:type="spellStart"/>
          <w:r w:rsidR="00AC46ED" w:rsidRPr="00AC46ED">
            <w:rPr>
              <w:rFonts w:eastAsiaTheme="majorEastAsia" w:cstheme="majorBidi"/>
              <w:b/>
              <w:bCs w:val="0"/>
              <w:color w:val="000000" w:themeColor="text1"/>
              <w:kern w:val="32"/>
              <w:sz w:val="24"/>
              <w:szCs w:val="24"/>
            </w:rPr>
            <w:t>Nirogacestat</w:t>
          </w:r>
          <w:proofErr w:type="spellEnd"/>
          <w:r w:rsidR="00AC46ED" w:rsidRPr="00AC46ED">
            <w:rPr>
              <w:rFonts w:eastAsiaTheme="majorEastAsia" w:cstheme="majorBidi"/>
              <w:b/>
              <w:bCs w:val="0"/>
              <w:color w:val="000000" w:themeColor="text1"/>
              <w:kern w:val="32"/>
              <w:sz w:val="24"/>
              <w:szCs w:val="24"/>
            </w:rPr>
            <w:t xml:space="preserve"> for treating desmoid tumours [ID6453]</w:t>
          </w:r>
        </w:sdtContent>
      </w:sdt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38A60B7E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</w:t>
      </w:r>
      <w:r w:rsidR="00192C9B">
        <w:rPr>
          <w:rFonts w:eastAsiaTheme="majorEastAsia"/>
          <w:sz w:val="24"/>
        </w:rPr>
        <w:t>, Baljit Singh,</w:t>
      </w:r>
      <w:r w:rsidRPr="00E678CD">
        <w:rPr>
          <w:rFonts w:eastAsiaTheme="majorEastAsia"/>
          <w:sz w:val="24"/>
        </w:rPr>
        <w:t xml:space="preserve"> welcomed the invited experts, external assessment group representatives, members of the public and company representatives from </w:t>
      </w:r>
      <w:sdt>
        <w:sdtPr>
          <w:rPr>
            <w:rFonts w:eastAsiaTheme="majorEastAsia"/>
            <w:sz w:val="24"/>
            <w:highlight w:val="yellow"/>
          </w:rPr>
          <w:id w:val="1054508510"/>
          <w:placeholder>
            <w:docPart w:val="D83853A538934022AF7B7AFD2757B12A"/>
          </w:placeholder>
        </w:sdtPr>
        <w:sdtEndPr/>
        <w:sdtContent>
          <w:proofErr w:type="spellStart"/>
          <w:r w:rsidR="00296D6B" w:rsidRPr="00296D6B">
            <w:rPr>
              <w:rFonts w:eastAsiaTheme="majorEastAsia"/>
              <w:sz w:val="24"/>
            </w:rPr>
            <w:t>SpringWorks</w:t>
          </w:r>
          <w:proofErr w:type="spellEnd"/>
          <w:r w:rsidR="00296D6B" w:rsidRPr="00296D6B">
            <w:rPr>
              <w:rFonts w:eastAsiaTheme="majorEastAsia"/>
              <w:sz w:val="24"/>
            </w:rPr>
            <w:t xml:space="preserve"> Therapeutics</w:t>
          </w:r>
        </w:sdtContent>
      </w:sdt>
      <w:r w:rsidR="00296D6B">
        <w:rPr>
          <w:rFonts w:eastAsiaTheme="majorEastAsia"/>
          <w:sz w:val="24"/>
        </w:rPr>
        <w:t>.</w:t>
      </w:r>
      <w:r w:rsidRPr="00E678CD">
        <w:rPr>
          <w:rFonts w:eastAsiaTheme="majorEastAsia"/>
          <w:sz w:val="24"/>
        </w:rPr>
        <w:t xml:space="preserve"> </w:t>
      </w:r>
    </w:p>
    <w:p w14:paraId="074737A1" w14:textId="5803EAC3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 xml:space="preserve">The chair asked all committee members and </w:t>
      </w:r>
      <w:proofErr w:type="gramStart"/>
      <w:r w:rsidRPr="0056304F">
        <w:rPr>
          <w:rFonts w:eastAsiaTheme="majorEastAsia"/>
          <w:sz w:val="24"/>
          <w:szCs w:val="24"/>
        </w:rPr>
        <w:t>experts,</w:t>
      </w:r>
      <w:proofErr w:type="gramEnd"/>
      <w:r w:rsidRPr="0056304F">
        <w:rPr>
          <w:rFonts w:eastAsiaTheme="majorEastAsia"/>
          <w:sz w:val="24"/>
          <w:szCs w:val="24"/>
        </w:rPr>
        <w:t xml:space="preserve"> external assessment group representatives and NICE staff present to declare any relevant interests in relation to the item being considered.</w:t>
      </w:r>
      <w:bookmarkStart w:id="3" w:name="_Hlk133572433"/>
      <w:r w:rsidR="0056304F" w:rsidRPr="0056304F">
        <w:rPr>
          <w:sz w:val="24"/>
          <w:szCs w:val="24"/>
        </w:rPr>
        <w:t xml:space="preserve"> </w:t>
      </w:r>
      <w:bookmarkStart w:id="4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7" w:history="1">
        <w:r w:rsidR="0056304F" w:rsidRPr="00A60489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3"/>
      <w:bookmarkEnd w:id="4"/>
    </w:p>
    <w:p w14:paraId="768BB04C" w14:textId="5F2A73A3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5" w:name="_Hlk95998136"/>
      <w:r w:rsidRPr="00E678CD">
        <w:rPr>
          <w:rFonts w:eastAsiaTheme="majorEastAsia"/>
          <w:sz w:val="24"/>
        </w:rPr>
        <w:t xml:space="preserve">The Chair led a discussion </w:t>
      </w:r>
      <w:sdt>
        <w:sdtPr>
          <w:rPr>
            <w:rFonts w:eastAsiaTheme="majorEastAsia"/>
            <w:sz w:val="24"/>
          </w:rPr>
          <w:id w:val="1322003521"/>
          <w:placeholder>
            <w:docPart w:val="EA94A5EC33424F58AD0448B2ADBA177E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836C7D">
            <w:rPr>
              <w:rFonts w:eastAsiaTheme="majorEastAsia"/>
              <w:sz w:val="24"/>
            </w:rPr>
            <w:t>of the evidence presented to the committee.</w:t>
          </w:r>
        </w:sdtContent>
      </w:sdt>
      <w:r w:rsidRPr="00E678CD">
        <w:rPr>
          <w:rFonts w:eastAsiaTheme="majorEastAsia"/>
          <w:sz w:val="24"/>
        </w:rPr>
        <w:t xml:space="preserve"> This information was presented to the committee by </w:t>
      </w:r>
      <w:sdt>
        <w:sdtPr>
          <w:rPr>
            <w:rFonts w:eastAsiaTheme="majorEastAsia"/>
            <w:sz w:val="24"/>
          </w:rPr>
          <w:alias w:val="Enter the names of the lead team"/>
          <w:tag w:val="Enter the names of the lead team"/>
          <w:id w:val="489226508"/>
          <w:placeholder>
            <w:docPart w:val="1F86CD48B4E54A6CBAA3B86F09BBA44C"/>
          </w:placeholder>
        </w:sdtPr>
        <w:sdtEndPr/>
        <w:sdtContent>
          <w:sdt>
            <w:sdtPr>
              <w:rPr>
                <w:rFonts w:eastAsiaTheme="majorEastAsia"/>
                <w:sz w:val="24"/>
              </w:rPr>
              <w:alias w:val="Enter the names of the lead team"/>
              <w:tag w:val="Enter the names of the lead team"/>
              <w:id w:val="-1965885839"/>
              <w:placeholder>
                <w:docPart w:val="5B2FB3DD0A1B4DA79768097ED903B85F"/>
              </w:placeholder>
            </w:sdtPr>
            <w:sdtEndPr/>
            <w:sdtContent>
              <w:r w:rsidR="00836C7D">
                <w:rPr>
                  <w:rFonts w:eastAsiaTheme="majorEastAsia"/>
                  <w:sz w:val="24"/>
                </w:rPr>
                <w:t xml:space="preserve">Tony Wootton (lay), David McAllister (clinical) and Peter </w:t>
              </w:r>
              <w:r w:rsidR="00836C7D" w:rsidRPr="00836C7D">
                <w:rPr>
                  <w:rFonts w:eastAsiaTheme="majorEastAsia"/>
                  <w:sz w:val="24"/>
                </w:rPr>
                <w:t>Wheatley-Price</w:t>
              </w:r>
            </w:sdtContent>
          </w:sdt>
          <w:r w:rsidR="00836C7D">
            <w:rPr>
              <w:rFonts w:eastAsiaTheme="majorEastAsia"/>
              <w:sz w:val="24"/>
            </w:rPr>
            <w:t xml:space="preserve"> (cost)</w:t>
          </w:r>
        </w:sdtContent>
      </w:sdt>
      <w:r w:rsidRPr="00E678CD">
        <w:rPr>
          <w:rFonts w:eastAsiaTheme="majorEastAsia"/>
          <w:sz w:val="24"/>
        </w:rPr>
        <w:t xml:space="preserve">. </w:t>
      </w:r>
    </w:p>
    <w:bookmarkEnd w:id="5"/>
    <w:p w14:paraId="47DA6C62" w14:textId="3001FF88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 – Closed session (company representatives, </w:t>
      </w:r>
      <w:r w:rsidR="00FC2848" w:rsidRPr="00FC2848">
        <w:rPr>
          <w:rFonts w:eastAsiaTheme="majorEastAsia"/>
          <w:sz w:val="24"/>
        </w:rPr>
        <w:t>clinical</w:t>
      </w:r>
      <w:r w:rsidRPr="00FC2848">
        <w:rPr>
          <w:rFonts w:eastAsiaTheme="majorEastAsia"/>
          <w:sz w:val="24"/>
        </w:rPr>
        <w:t xml:space="preserve"> experts,</w:t>
      </w:r>
      <w:r w:rsidRPr="00E678CD">
        <w:rPr>
          <w:rFonts w:eastAsiaTheme="majorEastAsia"/>
          <w:sz w:val="24"/>
        </w:rPr>
        <w:t xml:space="preserve"> external assessment group representatives and members of the public were asked to leave the meeting)</w:t>
      </w:r>
    </w:p>
    <w:p w14:paraId="217CD27B" w14:textId="4E603D4C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sdt>
        <w:sdtPr>
          <w:rPr>
            <w:rFonts w:eastAsiaTheme="majorEastAsia"/>
            <w:sz w:val="24"/>
          </w:rPr>
          <w:id w:val="-872145176"/>
          <w:placeholder>
            <w:docPart w:val="123DBA30B2DE49518120A00ACDAA07BA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296D6B">
            <w:rPr>
              <w:rFonts w:eastAsiaTheme="majorEastAsia"/>
              <w:sz w:val="24"/>
            </w:rPr>
            <w:t>by consensus.</w:t>
          </w:r>
        </w:sdtContent>
      </w:sdt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1267A318" w14:textId="35D891B5" w:rsidR="0030462C" w:rsidRPr="0030462C" w:rsidRDefault="0030462C" w:rsidP="0030462C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8" w:history="1">
        <w:r w:rsidRPr="00FC2848">
          <w:rPr>
            <w:rStyle w:val="Hyperlink"/>
          </w:rPr>
          <w:t>topic webpage</w:t>
        </w:r>
      </w:hyperlink>
      <w:r>
        <w:t xml:space="preserve"> in due course.</w:t>
      </w:r>
    </w:p>
    <w:p w14:paraId="79B2356C" w14:textId="0069E128" w:rsidR="00E678CD" w:rsidRPr="00E678CD" w:rsidRDefault="004F7C39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sdt>
        <w:sdtPr>
          <w:rPr>
            <w:rFonts w:eastAsiaTheme="majorEastAsia" w:cstheme="majorBidi"/>
            <w:b/>
            <w:color w:val="000000" w:themeColor="text1"/>
            <w:kern w:val="32"/>
            <w:sz w:val="24"/>
            <w:szCs w:val="24"/>
          </w:rPr>
          <w:id w:val="-1331525272"/>
          <w:placeholder>
            <w:docPart w:val="8FF02BA9F8F7463C805E4B6F7293D1C5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E678CD" w:rsidRPr="00E678CD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</w:rPr>
            <w:t>Appraisal</w:t>
          </w:r>
        </w:sdtContent>
      </w:sdt>
      <w:r w:rsidR="00E678CD"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 of </w:t>
      </w:r>
      <w:sdt>
        <w:sdtPr>
          <w:rPr>
            <w:rFonts w:eastAsiaTheme="majorEastAsia" w:cstheme="majorBidi"/>
            <w:b/>
            <w:bCs w:val="0"/>
            <w:color w:val="000000" w:themeColor="text1"/>
            <w:kern w:val="32"/>
            <w:sz w:val="24"/>
            <w:szCs w:val="24"/>
          </w:rPr>
          <w:id w:val="-1375922584"/>
          <w:placeholder>
            <w:docPart w:val="99884063A68B4162BBFC53BD8A81ACC5"/>
          </w:placeholder>
        </w:sdtPr>
        <w:sdtEndPr/>
        <w:sdtContent>
          <w:proofErr w:type="spellStart"/>
          <w:r w:rsidR="00DF2C84" w:rsidRPr="00DF2C84">
            <w:rPr>
              <w:rFonts w:eastAsiaTheme="majorEastAsia" w:cstheme="majorBidi"/>
              <w:b/>
              <w:bCs w:val="0"/>
              <w:color w:val="000000" w:themeColor="text1"/>
              <w:kern w:val="32"/>
              <w:sz w:val="24"/>
              <w:szCs w:val="24"/>
            </w:rPr>
            <w:t>Nemolizumab</w:t>
          </w:r>
          <w:proofErr w:type="spellEnd"/>
          <w:r w:rsidR="00DF2C84" w:rsidRPr="00DF2C84">
            <w:rPr>
              <w:rFonts w:eastAsiaTheme="majorEastAsia" w:cstheme="majorBidi"/>
              <w:b/>
              <w:bCs w:val="0"/>
              <w:color w:val="000000" w:themeColor="text1"/>
              <w:kern w:val="32"/>
              <w:sz w:val="24"/>
              <w:szCs w:val="24"/>
            </w:rPr>
            <w:t xml:space="preserve"> for treating prurigo nodularis in adults [ID6451]</w:t>
          </w:r>
        </w:sdtContent>
      </w:sdt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4ED77160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</w:t>
      </w:r>
      <w:r w:rsidR="00FE3386">
        <w:rPr>
          <w:rFonts w:eastAsiaTheme="majorEastAsia"/>
          <w:sz w:val="24"/>
        </w:rPr>
        <w:t>, Charles Crawley,</w:t>
      </w:r>
      <w:r w:rsidRPr="00E678CD">
        <w:rPr>
          <w:rFonts w:eastAsiaTheme="majorEastAsia"/>
          <w:sz w:val="24"/>
        </w:rPr>
        <w:t xml:space="preserve"> welcomed the invited experts, external assessment group representatives, members of the public and company representatives from </w:t>
      </w:r>
      <w:sdt>
        <w:sdtPr>
          <w:rPr>
            <w:rFonts w:eastAsiaTheme="majorEastAsia"/>
            <w:sz w:val="24"/>
            <w:highlight w:val="yellow"/>
          </w:rPr>
          <w:id w:val="-417485993"/>
          <w:placeholder>
            <w:docPart w:val="61C6DF744CDE4190AF5B020A12D2740A"/>
          </w:placeholder>
        </w:sdtPr>
        <w:sdtEndPr/>
        <w:sdtContent>
          <w:r w:rsidR="003D673C" w:rsidRPr="003D673C">
            <w:rPr>
              <w:rFonts w:eastAsiaTheme="majorEastAsia"/>
              <w:sz w:val="24"/>
            </w:rPr>
            <w:t>Galderma</w:t>
          </w:r>
          <w:r w:rsidR="003D673C">
            <w:rPr>
              <w:rFonts w:eastAsiaTheme="majorEastAsia"/>
              <w:sz w:val="24"/>
            </w:rPr>
            <w:t>.</w:t>
          </w:r>
        </w:sdtContent>
      </w:sdt>
      <w:r w:rsidRPr="00E678CD">
        <w:rPr>
          <w:rFonts w:eastAsiaTheme="majorEastAsia"/>
          <w:sz w:val="24"/>
        </w:rPr>
        <w:t xml:space="preserve"> </w:t>
      </w:r>
    </w:p>
    <w:p w14:paraId="1D767064" w14:textId="5A5C02DE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asked all committee members and </w:t>
      </w:r>
      <w:proofErr w:type="gramStart"/>
      <w:r w:rsidRPr="00E678CD">
        <w:rPr>
          <w:rFonts w:eastAsiaTheme="majorEastAsia"/>
          <w:sz w:val="24"/>
        </w:rPr>
        <w:t>experts,</w:t>
      </w:r>
      <w:proofErr w:type="gramEnd"/>
      <w:r w:rsidRPr="00E678CD">
        <w:rPr>
          <w:rFonts w:eastAsiaTheme="majorEastAsia"/>
          <w:sz w:val="24"/>
        </w:rPr>
        <w:t xml:space="preserve">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9" w:history="1">
        <w:r w:rsidR="0056304F" w:rsidRPr="00C60419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1DAB566B" w14:textId="0C0A6AE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sdt>
        <w:sdtPr>
          <w:rPr>
            <w:rFonts w:eastAsiaTheme="majorEastAsia"/>
            <w:sz w:val="24"/>
          </w:rPr>
          <w:id w:val="-1987469552"/>
          <w:placeholder>
            <w:docPart w:val="AD7EE28BDB70449E99ED4F9E2C40BD37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C60419">
            <w:rPr>
              <w:rFonts w:eastAsiaTheme="majorEastAsia"/>
              <w:sz w:val="24"/>
            </w:rPr>
            <w:t>of the consultation comments presented to the committee.</w:t>
          </w:r>
        </w:sdtContent>
      </w:sdt>
      <w:r w:rsidR="00C60419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This information was presented to the committee by </w:t>
      </w:r>
      <w:r w:rsidR="00C60419">
        <w:rPr>
          <w:rFonts w:eastAsiaTheme="majorEastAsia"/>
          <w:sz w:val="24"/>
        </w:rPr>
        <w:t>Charles Crawley.</w:t>
      </w:r>
    </w:p>
    <w:p w14:paraId="5CFB96D5" w14:textId="56A5D09B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E57185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>Closed session (company representatives</w:t>
      </w:r>
      <w:r w:rsidRPr="00391892">
        <w:rPr>
          <w:rFonts w:eastAsiaTheme="majorEastAsia"/>
          <w:sz w:val="24"/>
        </w:rPr>
        <w:t xml:space="preserve">, </w:t>
      </w:r>
      <w:r w:rsidR="00E57185" w:rsidRPr="00391892">
        <w:rPr>
          <w:rFonts w:eastAsiaTheme="majorEastAsia"/>
          <w:sz w:val="24"/>
        </w:rPr>
        <w:t xml:space="preserve">clinical and </w:t>
      </w:r>
      <w:r w:rsidR="00391892" w:rsidRPr="00391892">
        <w:rPr>
          <w:rFonts w:eastAsiaTheme="majorEastAsia"/>
          <w:sz w:val="24"/>
        </w:rPr>
        <w:t>pat</w:t>
      </w:r>
      <w:r w:rsidR="00391892">
        <w:rPr>
          <w:rFonts w:eastAsiaTheme="majorEastAsia"/>
          <w:sz w:val="24"/>
        </w:rPr>
        <w:t>i</w:t>
      </w:r>
      <w:r w:rsidR="00391892" w:rsidRPr="00391892">
        <w:rPr>
          <w:rFonts w:eastAsiaTheme="majorEastAsia"/>
          <w:sz w:val="24"/>
        </w:rPr>
        <w:t>ent</w:t>
      </w:r>
      <w:r w:rsidRPr="00391892">
        <w:rPr>
          <w:rFonts w:eastAsiaTheme="majorEastAsia"/>
          <w:sz w:val="24"/>
        </w:rPr>
        <w:t xml:space="preserve"> 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  <w:r w:rsidR="00836C7D">
        <w:rPr>
          <w:rFonts w:eastAsiaTheme="majorEastAsia"/>
          <w:sz w:val="24"/>
        </w:rPr>
        <w:t xml:space="preserve"> </w:t>
      </w:r>
    </w:p>
    <w:p w14:paraId="3AD65128" w14:textId="7CDB8898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>Draft Guidance (DG) or Final Draft Guidance (FDG).</w:t>
      </w:r>
      <w:r w:rsidRPr="00E678CD">
        <w:rPr>
          <w:rFonts w:eastAsiaTheme="majorEastAsia"/>
          <w:sz w:val="24"/>
        </w:rPr>
        <w:t xml:space="preserve"> The committee decision was reached </w:t>
      </w:r>
      <w:sdt>
        <w:sdtPr>
          <w:rPr>
            <w:rFonts w:eastAsiaTheme="majorEastAsia"/>
            <w:sz w:val="24"/>
          </w:rPr>
          <w:id w:val="1976021361"/>
          <w:placeholder>
            <w:docPart w:val="0A21C2598CCA499DBC4B0A1DD5268A5E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E57185">
            <w:rPr>
              <w:rFonts w:eastAsiaTheme="majorEastAsia"/>
              <w:sz w:val="24"/>
            </w:rPr>
            <w:t>by consensus.</w:t>
          </w:r>
        </w:sdtContent>
      </w:sdt>
    </w:p>
    <w:p w14:paraId="4AF434F6" w14:textId="23E76EBC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sdt>
        <w:sdtPr>
          <w:rPr>
            <w:rFonts w:eastAsiaTheme="majorEastAsia"/>
            <w:sz w:val="24"/>
          </w:rPr>
          <w:id w:val="-1475903421"/>
          <w:placeholder>
            <w:docPart w:val="74231A15B53A452F9BF6F3A5706B80A8"/>
          </w:placeholder>
          <w:dropDownList>
            <w:listItem w:value="Choose an option"/>
            <w:listItem w:displayText="Draft Guidance (DG)" w:value="Draft Guidance (DG)"/>
            <w:listItem w:displayText="Final Draft Guidance (FDG)" w:value="Final Draft Guidance (FDG)"/>
          </w:dropDownList>
        </w:sdtPr>
        <w:sdtEndPr/>
        <w:sdtContent>
          <w:r w:rsidR="00F72FFF">
            <w:rPr>
              <w:rFonts w:eastAsiaTheme="majorEastAsia"/>
              <w:sz w:val="24"/>
            </w:rPr>
            <w:t>Draft Guidance (DG)</w:t>
          </w:r>
        </w:sdtContent>
      </w:sdt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 xml:space="preserve">or Final Draft Guidance (FDG) </w:t>
      </w:r>
      <w:r w:rsidRPr="00E678CD">
        <w:rPr>
          <w:rFonts w:eastAsiaTheme="majorEastAsia"/>
          <w:sz w:val="24"/>
        </w:rPr>
        <w:t>in line with their decisions.</w:t>
      </w:r>
    </w:p>
    <w:p w14:paraId="6626CCAF" w14:textId="3584EEE2" w:rsidR="0030462C" w:rsidRPr="0030462C" w:rsidRDefault="0030462C" w:rsidP="0030462C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0" w:history="1">
        <w:r w:rsidRPr="00E57185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7CC3F25E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9DFDA7BBFE6A46C9B15F93321AD49F7D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3D673C">
            <w:t>Technology Appraisal Committee B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D53B2F">
            <w:t>Thursday 14</w:t>
          </w:r>
          <w:r w:rsidR="00D53B2F" w:rsidRPr="00D53B2F">
            <w:rPr>
              <w:vertAlign w:val="superscript"/>
            </w:rPr>
            <w:t>th</w:t>
          </w:r>
          <w:r w:rsidR="00D53B2F">
            <w:t xml:space="preserve"> May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3D673C">
            <w:t>9am</w:t>
          </w:r>
        </w:sdtContent>
      </w:sdt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FE1D7D">
      <w:headerReference w:type="default" r:id="rId11"/>
      <w:footerReference w:type="default" r:id="rId12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D94D51" w14:textId="77777777" w:rsidR="00042F6D" w:rsidRDefault="00042F6D" w:rsidP="006231D3">
      <w:r>
        <w:separator/>
      </w:r>
    </w:p>
  </w:endnote>
  <w:endnote w:type="continuationSeparator" w:id="0">
    <w:p w14:paraId="509A3E1F" w14:textId="77777777" w:rsidR="00042F6D" w:rsidRDefault="00042F6D" w:rsidP="006231D3">
      <w:r>
        <w:continuationSeparator/>
      </w:r>
    </w:p>
  </w:endnote>
  <w:endnote w:type="continuationNotice" w:id="1">
    <w:p w14:paraId="72661C4A" w14:textId="77777777" w:rsidR="00042F6D" w:rsidRDefault="00042F6D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B0770">
      <w:fldChar w:fldCharType="begin"/>
    </w:r>
    <w:r w:rsidR="007B0770">
      <w:instrText xml:space="preserve"> NUMPAGES  </w:instrText>
    </w:r>
    <w:r w:rsidR="007B0770">
      <w:fldChar w:fldCharType="separate"/>
    </w:r>
    <w:r>
      <w:rPr>
        <w:noProof/>
      </w:rPr>
      <w:t>5</w:t>
    </w:r>
    <w:r w:rsidR="007B077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EF2E5B" w14:textId="77777777" w:rsidR="00042F6D" w:rsidRDefault="00042F6D" w:rsidP="006231D3">
      <w:r>
        <w:separator/>
      </w:r>
    </w:p>
  </w:footnote>
  <w:footnote w:type="continuationSeparator" w:id="0">
    <w:p w14:paraId="0C47EF9C" w14:textId="77777777" w:rsidR="00042F6D" w:rsidRDefault="00042F6D" w:rsidP="006231D3">
      <w:r>
        <w:continuationSeparator/>
      </w:r>
    </w:p>
  </w:footnote>
  <w:footnote w:type="continuationNotice" w:id="1">
    <w:p w14:paraId="62F6AFC5" w14:textId="77777777" w:rsidR="00042F6D" w:rsidRDefault="00042F6D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1"/>
  </w:num>
  <w:num w:numId="6" w16cid:durableId="55401576">
    <w:abstractNumId w:val="23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2"/>
  </w:num>
  <w:num w:numId="10" w16cid:durableId="71858899">
    <w:abstractNumId w:val="21"/>
  </w:num>
  <w:num w:numId="11" w16cid:durableId="540943913">
    <w:abstractNumId w:val="21"/>
  </w:num>
  <w:num w:numId="12" w16cid:durableId="1648052806">
    <w:abstractNumId w:val="21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4"/>
  </w:num>
  <w:num w:numId="30" w16cid:durableId="28253661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5468"/>
    <w:rsid w:val="00017DC6"/>
    <w:rsid w:val="000209E1"/>
    <w:rsid w:val="00031524"/>
    <w:rsid w:val="00040BED"/>
    <w:rsid w:val="000411A2"/>
    <w:rsid w:val="00042F6D"/>
    <w:rsid w:val="00044FC1"/>
    <w:rsid w:val="00053C24"/>
    <w:rsid w:val="00080C80"/>
    <w:rsid w:val="00083CF9"/>
    <w:rsid w:val="00085585"/>
    <w:rsid w:val="000A3C2F"/>
    <w:rsid w:val="000A687D"/>
    <w:rsid w:val="000C4E08"/>
    <w:rsid w:val="000D1197"/>
    <w:rsid w:val="000D5F50"/>
    <w:rsid w:val="000D7710"/>
    <w:rsid w:val="000F04B6"/>
    <w:rsid w:val="0010461D"/>
    <w:rsid w:val="0011038B"/>
    <w:rsid w:val="00112212"/>
    <w:rsid w:val="0012100C"/>
    <w:rsid w:val="001220B1"/>
    <w:rsid w:val="001271BA"/>
    <w:rsid w:val="00135794"/>
    <w:rsid w:val="001420B9"/>
    <w:rsid w:val="001501C0"/>
    <w:rsid w:val="00161397"/>
    <w:rsid w:val="001662DA"/>
    <w:rsid w:val="00167902"/>
    <w:rsid w:val="00172E99"/>
    <w:rsid w:val="00192C9B"/>
    <w:rsid w:val="00196796"/>
    <w:rsid w:val="00196E93"/>
    <w:rsid w:val="001A18CE"/>
    <w:rsid w:val="001B6505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2E2"/>
    <w:rsid w:val="002228E3"/>
    <w:rsid w:val="00223637"/>
    <w:rsid w:val="002369A6"/>
    <w:rsid w:val="00236AD0"/>
    <w:rsid w:val="00240933"/>
    <w:rsid w:val="00250F16"/>
    <w:rsid w:val="00255196"/>
    <w:rsid w:val="00257398"/>
    <w:rsid w:val="00272A6C"/>
    <w:rsid w:val="002734F2"/>
    <w:rsid w:val="002748D1"/>
    <w:rsid w:val="00277641"/>
    <w:rsid w:val="00277DAE"/>
    <w:rsid w:val="00296D6B"/>
    <w:rsid w:val="00297D4B"/>
    <w:rsid w:val="002A2704"/>
    <w:rsid w:val="002B5720"/>
    <w:rsid w:val="002B6E2C"/>
    <w:rsid w:val="002C258D"/>
    <w:rsid w:val="002C50F0"/>
    <w:rsid w:val="002C660B"/>
    <w:rsid w:val="002C7A84"/>
    <w:rsid w:val="002D05B5"/>
    <w:rsid w:val="002D1A7F"/>
    <w:rsid w:val="002F3D4E"/>
    <w:rsid w:val="002F3E29"/>
    <w:rsid w:val="002F5606"/>
    <w:rsid w:val="0030059A"/>
    <w:rsid w:val="0030462C"/>
    <w:rsid w:val="00333484"/>
    <w:rsid w:val="00337868"/>
    <w:rsid w:val="00344EA6"/>
    <w:rsid w:val="00350071"/>
    <w:rsid w:val="00364940"/>
    <w:rsid w:val="00370813"/>
    <w:rsid w:val="00371076"/>
    <w:rsid w:val="00377867"/>
    <w:rsid w:val="00387A57"/>
    <w:rsid w:val="00391892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D6002"/>
    <w:rsid w:val="003D673C"/>
    <w:rsid w:val="003E005F"/>
    <w:rsid w:val="003E3BA6"/>
    <w:rsid w:val="003E5516"/>
    <w:rsid w:val="003E65BA"/>
    <w:rsid w:val="003F4378"/>
    <w:rsid w:val="003F5516"/>
    <w:rsid w:val="00402715"/>
    <w:rsid w:val="00402DFB"/>
    <w:rsid w:val="004070CF"/>
    <w:rsid w:val="00410E8B"/>
    <w:rsid w:val="00411B9A"/>
    <w:rsid w:val="00413B05"/>
    <w:rsid w:val="00422523"/>
    <w:rsid w:val="00436657"/>
    <w:rsid w:val="004366CD"/>
    <w:rsid w:val="00444D16"/>
    <w:rsid w:val="00451599"/>
    <w:rsid w:val="00456A6D"/>
    <w:rsid w:val="00463336"/>
    <w:rsid w:val="00463370"/>
    <w:rsid w:val="0046554C"/>
    <w:rsid w:val="00465E35"/>
    <w:rsid w:val="0047766D"/>
    <w:rsid w:val="00484295"/>
    <w:rsid w:val="004921CD"/>
    <w:rsid w:val="004A71A7"/>
    <w:rsid w:val="004B45D0"/>
    <w:rsid w:val="004C4DB0"/>
    <w:rsid w:val="004D395D"/>
    <w:rsid w:val="004E02E2"/>
    <w:rsid w:val="004F211C"/>
    <w:rsid w:val="004F7C39"/>
    <w:rsid w:val="00507F46"/>
    <w:rsid w:val="005136C4"/>
    <w:rsid w:val="005360C8"/>
    <w:rsid w:val="0053727D"/>
    <w:rsid w:val="00540FB2"/>
    <w:rsid w:val="00550112"/>
    <w:rsid w:val="00556AD2"/>
    <w:rsid w:val="0056304F"/>
    <w:rsid w:val="005857CC"/>
    <w:rsid w:val="005876B9"/>
    <w:rsid w:val="00593560"/>
    <w:rsid w:val="00596F1C"/>
    <w:rsid w:val="005A21EC"/>
    <w:rsid w:val="005A67F8"/>
    <w:rsid w:val="005C0A14"/>
    <w:rsid w:val="005C4F40"/>
    <w:rsid w:val="005D2B46"/>
    <w:rsid w:val="005E24AD"/>
    <w:rsid w:val="005E2873"/>
    <w:rsid w:val="005E2FA2"/>
    <w:rsid w:val="005E6B2F"/>
    <w:rsid w:val="00603397"/>
    <w:rsid w:val="00603EE5"/>
    <w:rsid w:val="0060604F"/>
    <w:rsid w:val="00611CB1"/>
    <w:rsid w:val="00613786"/>
    <w:rsid w:val="006231D3"/>
    <w:rsid w:val="00640311"/>
    <w:rsid w:val="0064247C"/>
    <w:rsid w:val="00643C23"/>
    <w:rsid w:val="00644B24"/>
    <w:rsid w:val="00645A67"/>
    <w:rsid w:val="00654704"/>
    <w:rsid w:val="006573B0"/>
    <w:rsid w:val="0066652E"/>
    <w:rsid w:val="00670F87"/>
    <w:rsid w:val="006712CE"/>
    <w:rsid w:val="0067259D"/>
    <w:rsid w:val="00682F9B"/>
    <w:rsid w:val="00683EA8"/>
    <w:rsid w:val="006965EE"/>
    <w:rsid w:val="006A3BBE"/>
    <w:rsid w:val="006A7E4B"/>
    <w:rsid w:val="006B324A"/>
    <w:rsid w:val="006B4C67"/>
    <w:rsid w:val="006C7B20"/>
    <w:rsid w:val="006D3185"/>
    <w:rsid w:val="006F3468"/>
    <w:rsid w:val="007019D5"/>
    <w:rsid w:val="00717EAA"/>
    <w:rsid w:val="00746A1D"/>
    <w:rsid w:val="007507BD"/>
    <w:rsid w:val="00754169"/>
    <w:rsid w:val="00755E0E"/>
    <w:rsid w:val="007574E0"/>
    <w:rsid w:val="00760A20"/>
    <w:rsid w:val="00761C9C"/>
    <w:rsid w:val="00774747"/>
    <w:rsid w:val="00782C9C"/>
    <w:rsid w:val="007851C3"/>
    <w:rsid w:val="007932E5"/>
    <w:rsid w:val="00797D7E"/>
    <w:rsid w:val="007A0762"/>
    <w:rsid w:val="007A0AE3"/>
    <w:rsid w:val="007A2C70"/>
    <w:rsid w:val="007A3DC0"/>
    <w:rsid w:val="007A468B"/>
    <w:rsid w:val="007A689D"/>
    <w:rsid w:val="007A77E4"/>
    <w:rsid w:val="007B0770"/>
    <w:rsid w:val="007B5879"/>
    <w:rsid w:val="007B7504"/>
    <w:rsid w:val="007C331F"/>
    <w:rsid w:val="007C5EC3"/>
    <w:rsid w:val="007D0D24"/>
    <w:rsid w:val="007E4365"/>
    <w:rsid w:val="007F5E7F"/>
    <w:rsid w:val="008044B2"/>
    <w:rsid w:val="008236B6"/>
    <w:rsid w:val="00835FBC"/>
    <w:rsid w:val="00836C7D"/>
    <w:rsid w:val="00842ACF"/>
    <w:rsid w:val="00844FEA"/>
    <w:rsid w:val="008451A1"/>
    <w:rsid w:val="00847BE8"/>
    <w:rsid w:val="00850C0E"/>
    <w:rsid w:val="00870982"/>
    <w:rsid w:val="0088566F"/>
    <w:rsid w:val="008937E0"/>
    <w:rsid w:val="008A7F9E"/>
    <w:rsid w:val="008B6AD0"/>
    <w:rsid w:val="008C3DD4"/>
    <w:rsid w:val="008C42E7"/>
    <w:rsid w:val="008C44A2"/>
    <w:rsid w:val="008D752B"/>
    <w:rsid w:val="008E0E0D"/>
    <w:rsid w:val="008E75F2"/>
    <w:rsid w:val="00903E68"/>
    <w:rsid w:val="009061FD"/>
    <w:rsid w:val="009114CE"/>
    <w:rsid w:val="00922F67"/>
    <w:rsid w:val="00924278"/>
    <w:rsid w:val="00941DAD"/>
    <w:rsid w:val="00945826"/>
    <w:rsid w:val="00947812"/>
    <w:rsid w:val="00955914"/>
    <w:rsid w:val="00960AE2"/>
    <w:rsid w:val="009665AE"/>
    <w:rsid w:val="0097250B"/>
    <w:rsid w:val="009742E7"/>
    <w:rsid w:val="009807BF"/>
    <w:rsid w:val="00986E38"/>
    <w:rsid w:val="00994987"/>
    <w:rsid w:val="009A62E7"/>
    <w:rsid w:val="009A7AAA"/>
    <w:rsid w:val="009B0F74"/>
    <w:rsid w:val="009B1704"/>
    <w:rsid w:val="009B5D1C"/>
    <w:rsid w:val="009C0C6D"/>
    <w:rsid w:val="009E20B3"/>
    <w:rsid w:val="009E4E35"/>
    <w:rsid w:val="009F1879"/>
    <w:rsid w:val="009F7283"/>
    <w:rsid w:val="00A06F9C"/>
    <w:rsid w:val="00A269AF"/>
    <w:rsid w:val="00A35D76"/>
    <w:rsid w:val="00A3610D"/>
    <w:rsid w:val="00A428F8"/>
    <w:rsid w:val="00A45CDD"/>
    <w:rsid w:val="00A60489"/>
    <w:rsid w:val="00A60AF0"/>
    <w:rsid w:val="00A64F42"/>
    <w:rsid w:val="00A70955"/>
    <w:rsid w:val="00A746E8"/>
    <w:rsid w:val="00A82301"/>
    <w:rsid w:val="00A82558"/>
    <w:rsid w:val="00A825AA"/>
    <w:rsid w:val="00A86C47"/>
    <w:rsid w:val="00A94A0E"/>
    <w:rsid w:val="00A973EA"/>
    <w:rsid w:val="00AA3B49"/>
    <w:rsid w:val="00AC46ED"/>
    <w:rsid w:val="00AC7782"/>
    <w:rsid w:val="00AC7BD7"/>
    <w:rsid w:val="00AD0E92"/>
    <w:rsid w:val="00AD5C4B"/>
    <w:rsid w:val="00AD6F07"/>
    <w:rsid w:val="00AE4930"/>
    <w:rsid w:val="00AF3BCA"/>
    <w:rsid w:val="00B053D4"/>
    <w:rsid w:val="00B07D36"/>
    <w:rsid w:val="00B12C38"/>
    <w:rsid w:val="00B1560E"/>
    <w:rsid w:val="00B25175"/>
    <w:rsid w:val="00B423EC"/>
    <w:rsid w:val="00B429C5"/>
    <w:rsid w:val="00B45ABC"/>
    <w:rsid w:val="00B46E0C"/>
    <w:rsid w:val="00B62844"/>
    <w:rsid w:val="00B76EE1"/>
    <w:rsid w:val="00B85DE1"/>
    <w:rsid w:val="00B90559"/>
    <w:rsid w:val="00BA07EB"/>
    <w:rsid w:val="00BA4EAD"/>
    <w:rsid w:val="00BA7265"/>
    <w:rsid w:val="00BB00D1"/>
    <w:rsid w:val="00BB22E9"/>
    <w:rsid w:val="00BB49D9"/>
    <w:rsid w:val="00BB7C67"/>
    <w:rsid w:val="00BC47C4"/>
    <w:rsid w:val="00BC6C1F"/>
    <w:rsid w:val="00BD1329"/>
    <w:rsid w:val="00BD5EC8"/>
    <w:rsid w:val="00BE4F06"/>
    <w:rsid w:val="00C015B8"/>
    <w:rsid w:val="00C02D61"/>
    <w:rsid w:val="00C04D2E"/>
    <w:rsid w:val="00C3119A"/>
    <w:rsid w:val="00C40D95"/>
    <w:rsid w:val="00C4215E"/>
    <w:rsid w:val="00C51601"/>
    <w:rsid w:val="00C54EF8"/>
    <w:rsid w:val="00C55E3A"/>
    <w:rsid w:val="00C60419"/>
    <w:rsid w:val="00C664AC"/>
    <w:rsid w:val="00C7373D"/>
    <w:rsid w:val="00C75930"/>
    <w:rsid w:val="00C82EFE"/>
    <w:rsid w:val="00C86CD4"/>
    <w:rsid w:val="00C871D3"/>
    <w:rsid w:val="00C9404C"/>
    <w:rsid w:val="00C941B6"/>
    <w:rsid w:val="00C963C4"/>
    <w:rsid w:val="00C978CB"/>
    <w:rsid w:val="00CB14E1"/>
    <w:rsid w:val="00CB4466"/>
    <w:rsid w:val="00CC22CB"/>
    <w:rsid w:val="00CE49E1"/>
    <w:rsid w:val="00D05A6E"/>
    <w:rsid w:val="00D11E93"/>
    <w:rsid w:val="00D12CF7"/>
    <w:rsid w:val="00D14E64"/>
    <w:rsid w:val="00D2035E"/>
    <w:rsid w:val="00D22F90"/>
    <w:rsid w:val="00D33D2F"/>
    <w:rsid w:val="00D36E00"/>
    <w:rsid w:val="00D42421"/>
    <w:rsid w:val="00D53B2F"/>
    <w:rsid w:val="00D63389"/>
    <w:rsid w:val="00D70F52"/>
    <w:rsid w:val="00D74026"/>
    <w:rsid w:val="00D82C5D"/>
    <w:rsid w:val="00DA0F66"/>
    <w:rsid w:val="00DA1F50"/>
    <w:rsid w:val="00DA78F8"/>
    <w:rsid w:val="00DA7E81"/>
    <w:rsid w:val="00DB7ED3"/>
    <w:rsid w:val="00DC1F86"/>
    <w:rsid w:val="00DC488B"/>
    <w:rsid w:val="00DD06F9"/>
    <w:rsid w:val="00DF0C5C"/>
    <w:rsid w:val="00DF2C84"/>
    <w:rsid w:val="00DF638A"/>
    <w:rsid w:val="00E00AAB"/>
    <w:rsid w:val="00E010A0"/>
    <w:rsid w:val="00E14792"/>
    <w:rsid w:val="00E159FE"/>
    <w:rsid w:val="00E16CDD"/>
    <w:rsid w:val="00E16EEE"/>
    <w:rsid w:val="00E2211D"/>
    <w:rsid w:val="00E37C8A"/>
    <w:rsid w:val="00E46F5D"/>
    <w:rsid w:val="00E51AC5"/>
    <w:rsid w:val="00E52147"/>
    <w:rsid w:val="00E53250"/>
    <w:rsid w:val="00E55626"/>
    <w:rsid w:val="00E56B48"/>
    <w:rsid w:val="00E57185"/>
    <w:rsid w:val="00E60116"/>
    <w:rsid w:val="00E610FE"/>
    <w:rsid w:val="00E678CD"/>
    <w:rsid w:val="00E77A26"/>
    <w:rsid w:val="00E82B9F"/>
    <w:rsid w:val="00E9120D"/>
    <w:rsid w:val="00E920EE"/>
    <w:rsid w:val="00E927DA"/>
    <w:rsid w:val="00E95304"/>
    <w:rsid w:val="00EA12D6"/>
    <w:rsid w:val="00EA22A4"/>
    <w:rsid w:val="00EA375B"/>
    <w:rsid w:val="00EA4BF7"/>
    <w:rsid w:val="00EA7444"/>
    <w:rsid w:val="00EB1941"/>
    <w:rsid w:val="00EC57DD"/>
    <w:rsid w:val="00ED17C3"/>
    <w:rsid w:val="00EE512C"/>
    <w:rsid w:val="00EF1B45"/>
    <w:rsid w:val="00EF2BE2"/>
    <w:rsid w:val="00F11A73"/>
    <w:rsid w:val="00F17136"/>
    <w:rsid w:val="00F316BF"/>
    <w:rsid w:val="00F32B92"/>
    <w:rsid w:val="00F42F8E"/>
    <w:rsid w:val="00F4428F"/>
    <w:rsid w:val="00F57A78"/>
    <w:rsid w:val="00F63826"/>
    <w:rsid w:val="00F72FFF"/>
    <w:rsid w:val="00F8550C"/>
    <w:rsid w:val="00F86390"/>
    <w:rsid w:val="00F95663"/>
    <w:rsid w:val="00F97481"/>
    <w:rsid w:val="00FA0618"/>
    <w:rsid w:val="00FA676B"/>
    <w:rsid w:val="00FB7C71"/>
    <w:rsid w:val="00FC2848"/>
    <w:rsid w:val="00FC3EB7"/>
    <w:rsid w:val="00FD0266"/>
    <w:rsid w:val="00FE1041"/>
    <w:rsid w:val="00FE1D7D"/>
    <w:rsid w:val="00FE3386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559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559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156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1566" TargetMode="Externa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9DFDA7BBFE6A46C9B15F93321AD49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ED67B-0C2C-447C-9FAA-41AA03519A01}"/>
      </w:docPartPr>
      <w:docPartBody>
        <w:p w:rsidR="00C07341" w:rsidRDefault="00C07341">
          <w:pPr>
            <w:pStyle w:val="9DFDA7BBFE6A46C9B15F93321AD49F7D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CBCC515B614AD5A03D1BD142D40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14018-0E8F-4B6E-8D6E-A2542C49670E}"/>
      </w:docPartPr>
      <w:docPartBody>
        <w:p w:rsidR="00EE62A2" w:rsidRDefault="00E86A5C" w:rsidP="00E86A5C">
          <w:pPr>
            <w:pStyle w:val="2ECBCC515B614AD5A03D1BD142D402A4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94975B668646475BAA013173E3546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09014-B0C6-4E82-B437-553A14B50D01}"/>
      </w:docPartPr>
      <w:docPartBody>
        <w:p w:rsidR="00EE62A2" w:rsidRDefault="00E86A5C" w:rsidP="00E86A5C">
          <w:pPr>
            <w:pStyle w:val="94975B668646475BAA013173E3546066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D83853A538934022AF7B7AFD2757B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A8DFC-4B37-4E24-AC94-04F9183BC66F}"/>
      </w:docPartPr>
      <w:docPartBody>
        <w:p w:rsidR="00EE62A2" w:rsidRDefault="00E86A5C" w:rsidP="00E86A5C">
          <w:pPr>
            <w:pStyle w:val="D83853A538934022AF7B7AFD2757B12A"/>
          </w:pPr>
          <w:r w:rsidRPr="000C4E08">
            <w:t>insert company name.</w:t>
          </w:r>
        </w:p>
      </w:docPartBody>
    </w:docPart>
    <w:docPart>
      <w:docPartPr>
        <w:name w:val="EA94A5EC33424F58AD0448B2ADBA1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E844E-76F4-4472-B1F5-8D9903D0BBDF}"/>
      </w:docPartPr>
      <w:docPartBody>
        <w:p w:rsidR="00EE62A2" w:rsidRDefault="00E86A5C" w:rsidP="00E86A5C">
          <w:pPr>
            <w:pStyle w:val="EA94A5EC33424F58AD0448B2ADBA177E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F86CD48B4E54A6CBAA3B86F09BBA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27A8D-D3FF-438F-B745-3AF6A0200A61}"/>
      </w:docPartPr>
      <w:docPartBody>
        <w:p w:rsidR="00EE62A2" w:rsidRDefault="00E86A5C" w:rsidP="00E86A5C">
          <w:pPr>
            <w:pStyle w:val="1F86CD48B4E54A6CBAA3B86F09BBA44C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3DBA30B2DE49518120A00ACDAA0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6578F-7C3E-4C3B-BFF0-D69BEFB4F87A}"/>
      </w:docPartPr>
      <w:docPartBody>
        <w:p w:rsidR="00EE62A2" w:rsidRDefault="00E86A5C" w:rsidP="00E86A5C">
          <w:pPr>
            <w:pStyle w:val="123DBA30B2DE49518120A00ACDAA07BA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8FF02BA9F8F7463C805E4B6F7293D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91C250-AA3B-4EF6-93FA-FA72F688D1CA}"/>
      </w:docPartPr>
      <w:docPartBody>
        <w:p w:rsidR="00EE62A2" w:rsidRDefault="00E86A5C" w:rsidP="00E86A5C">
          <w:pPr>
            <w:pStyle w:val="8FF02BA9F8F7463C805E4B6F7293D1C5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99884063A68B4162BBFC53BD8A81A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395BE-3E89-4946-A37F-0D09D07D0768}"/>
      </w:docPartPr>
      <w:docPartBody>
        <w:p w:rsidR="00EE62A2" w:rsidRDefault="00E86A5C" w:rsidP="00E86A5C">
          <w:pPr>
            <w:pStyle w:val="99884063A68B4162BBFC53BD8A81ACC5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61C6DF744CDE4190AF5B020A12D27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BF88-3B24-46C8-9EA5-A11DC6BBB6EB}"/>
      </w:docPartPr>
      <w:docPartBody>
        <w:p w:rsidR="00EE62A2" w:rsidRDefault="00E86A5C" w:rsidP="00E86A5C">
          <w:pPr>
            <w:pStyle w:val="61C6DF744CDE4190AF5B020A12D2740A"/>
          </w:pPr>
          <w:r w:rsidRPr="000C4E08">
            <w:t>insert company name.</w:t>
          </w:r>
        </w:p>
      </w:docPartBody>
    </w:docPart>
    <w:docPart>
      <w:docPartPr>
        <w:name w:val="AD7EE28BDB70449E99ED4F9E2C40BD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AAE23-55ED-4DFB-8600-02E40F2E63A3}"/>
      </w:docPartPr>
      <w:docPartBody>
        <w:p w:rsidR="00EE62A2" w:rsidRDefault="00E86A5C" w:rsidP="00E86A5C">
          <w:pPr>
            <w:pStyle w:val="AD7EE28BDB70449E99ED4F9E2C40BD37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0A21C2598CCA499DBC4B0A1DD5268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766A4-F417-4428-8EF3-E3547584D02E}"/>
      </w:docPartPr>
      <w:docPartBody>
        <w:p w:rsidR="00EE62A2" w:rsidRDefault="00E86A5C" w:rsidP="00E86A5C">
          <w:pPr>
            <w:pStyle w:val="0A21C2598CCA499DBC4B0A1DD5268A5E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74231A15B53A452F9BF6F3A5706B80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7344E-3E46-43DA-8EBC-0906C08E6BF0}"/>
      </w:docPartPr>
      <w:docPartBody>
        <w:p w:rsidR="00EE62A2" w:rsidRDefault="00E86A5C" w:rsidP="00E86A5C">
          <w:pPr>
            <w:pStyle w:val="74231A15B53A452F9BF6F3A5706B80A8"/>
          </w:pPr>
          <w:r w:rsidRPr="00031524">
            <w:rPr>
              <w:rStyle w:val="PlaceholderText"/>
              <w:color w:val="0E2841" w:themeColor="text2"/>
            </w:rPr>
            <w:t>choose output</w:t>
          </w:r>
        </w:p>
      </w:docPartBody>
    </w:docPart>
    <w:docPart>
      <w:docPartPr>
        <w:name w:val="7439E6E381AD4AB6B9ECEF619BD0D8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C40A9-FDC0-4F67-8EAC-73D56ADC11D1}"/>
      </w:docPartPr>
      <w:docPartBody>
        <w:p w:rsidR="007D1340" w:rsidRDefault="00AA0F02" w:rsidP="00AA0F02">
          <w:pPr>
            <w:pStyle w:val="7439E6E381AD4AB6B9ECEF619BD0D8BA"/>
          </w:pPr>
          <w:r w:rsidRPr="00A935E6">
            <w:rPr>
              <w:rStyle w:val="PlaceholderText"/>
            </w:rPr>
            <w:t>Choose an item.</w:t>
          </w:r>
        </w:p>
      </w:docPartBody>
    </w:docPart>
    <w:docPart>
      <w:docPartPr>
        <w:name w:val="FBB1D3CD269E477DB1E6D473AB09C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DD458-0EDC-46C9-A8ED-3811F8B2C210}"/>
      </w:docPartPr>
      <w:docPartBody>
        <w:p w:rsidR="007D1340" w:rsidRDefault="00AA0F02" w:rsidP="00AA0F02">
          <w:pPr>
            <w:pStyle w:val="FBB1D3CD269E477DB1E6D473AB09C17D"/>
          </w:pPr>
          <w:r w:rsidRPr="00A935E6">
            <w:rPr>
              <w:rStyle w:val="PlaceholderText"/>
            </w:rPr>
            <w:t>Choose an item.</w:t>
          </w:r>
        </w:p>
      </w:docPartBody>
    </w:docPart>
    <w:docPart>
      <w:docPartPr>
        <w:name w:val="522C38ABB03B4F278A044DEC8CC2FD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2BED9-BAB6-4C1B-AA4D-1E6DACF25F9E}"/>
      </w:docPartPr>
      <w:docPartBody>
        <w:p w:rsidR="007D1340" w:rsidRDefault="00AA0F02" w:rsidP="00AA0F02">
          <w:pPr>
            <w:pStyle w:val="522C38ABB03B4F278A044DEC8CC2FD48"/>
          </w:pPr>
          <w:r w:rsidRPr="00A935E6">
            <w:rPr>
              <w:rStyle w:val="PlaceholderText"/>
            </w:rPr>
            <w:t>Choose an item.</w:t>
          </w:r>
        </w:p>
      </w:docPartBody>
    </w:docPart>
    <w:docPart>
      <w:docPartPr>
        <w:name w:val="07B57B1D75464497A0089EADBF8F72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5A75C-46A5-4024-B68A-724596FB37E1}"/>
      </w:docPartPr>
      <w:docPartBody>
        <w:p w:rsidR="007D1340" w:rsidRDefault="00AA0F02" w:rsidP="00AA0F02">
          <w:pPr>
            <w:pStyle w:val="07B57B1D75464497A0089EADBF8F723F"/>
          </w:pPr>
          <w:r w:rsidRPr="00A935E6">
            <w:rPr>
              <w:rStyle w:val="PlaceholderText"/>
            </w:rPr>
            <w:t>Choose an item.</w:t>
          </w:r>
        </w:p>
      </w:docPartBody>
    </w:docPart>
    <w:docPart>
      <w:docPartPr>
        <w:name w:val="A106DA6A7EBA4BDB88340CD21F382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BADA6-7E61-40D9-87B7-8F4F8474D403}"/>
      </w:docPartPr>
      <w:docPartBody>
        <w:p w:rsidR="005B0241" w:rsidRDefault="005B0241" w:rsidP="005B0241">
          <w:pPr>
            <w:pStyle w:val="A106DA6A7EBA4BDB88340CD21F382B4B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5B2FB3DD0A1B4DA79768097ED903B8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119732-F555-4071-823B-E03ECC6C58CC}"/>
      </w:docPartPr>
      <w:docPartBody>
        <w:p w:rsidR="00E349A2" w:rsidRDefault="00E349A2" w:rsidP="00E349A2">
          <w:pPr>
            <w:pStyle w:val="5B2FB3DD0A1B4DA79768097ED903B85F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86884010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17DC6"/>
    <w:rsid w:val="00055C92"/>
    <w:rsid w:val="002222E2"/>
    <w:rsid w:val="002554F8"/>
    <w:rsid w:val="00320256"/>
    <w:rsid w:val="00364940"/>
    <w:rsid w:val="003A526C"/>
    <w:rsid w:val="004A71A7"/>
    <w:rsid w:val="004F211C"/>
    <w:rsid w:val="005136C4"/>
    <w:rsid w:val="00550112"/>
    <w:rsid w:val="005818B1"/>
    <w:rsid w:val="005A67F8"/>
    <w:rsid w:val="005B0241"/>
    <w:rsid w:val="006C7B20"/>
    <w:rsid w:val="00746A1D"/>
    <w:rsid w:val="00760A20"/>
    <w:rsid w:val="007D1340"/>
    <w:rsid w:val="008B6AD0"/>
    <w:rsid w:val="008D752B"/>
    <w:rsid w:val="00A50DE7"/>
    <w:rsid w:val="00AA0F02"/>
    <w:rsid w:val="00AD5C4B"/>
    <w:rsid w:val="00B106EC"/>
    <w:rsid w:val="00B90559"/>
    <w:rsid w:val="00BF5BA2"/>
    <w:rsid w:val="00C07341"/>
    <w:rsid w:val="00E06E72"/>
    <w:rsid w:val="00E349A2"/>
    <w:rsid w:val="00E47F4D"/>
    <w:rsid w:val="00E531D8"/>
    <w:rsid w:val="00E610FE"/>
    <w:rsid w:val="00E86A5C"/>
    <w:rsid w:val="00EA4BF7"/>
    <w:rsid w:val="00EC6FA2"/>
    <w:rsid w:val="00EE62A2"/>
    <w:rsid w:val="00F63826"/>
    <w:rsid w:val="00FD2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E349A2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5B2FB3DD0A1B4DA79768097ED903B85F">
    <w:name w:val="5B2FB3DD0A1B4DA79768097ED903B85F"/>
    <w:rsid w:val="00E349A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9DFDA7BBFE6A46C9B15F93321AD49F7D">
    <w:name w:val="9DFDA7BBFE6A46C9B15F93321AD49F7D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2ECBCC515B614AD5A03D1BD142D402A4">
    <w:name w:val="2ECBCC515B614AD5A03D1BD142D402A4"/>
    <w:rsid w:val="00E86A5C"/>
  </w:style>
  <w:style w:type="paragraph" w:customStyle="1" w:styleId="94975B668646475BAA013173E3546066">
    <w:name w:val="94975B668646475BAA013173E3546066"/>
    <w:rsid w:val="00E86A5C"/>
  </w:style>
  <w:style w:type="paragraph" w:customStyle="1" w:styleId="D83853A538934022AF7B7AFD2757B12A">
    <w:name w:val="D83853A538934022AF7B7AFD2757B12A"/>
    <w:rsid w:val="00E86A5C"/>
  </w:style>
  <w:style w:type="paragraph" w:customStyle="1" w:styleId="EA94A5EC33424F58AD0448B2ADBA177E">
    <w:name w:val="EA94A5EC33424F58AD0448B2ADBA177E"/>
    <w:rsid w:val="00E86A5C"/>
  </w:style>
  <w:style w:type="paragraph" w:customStyle="1" w:styleId="1F86CD48B4E54A6CBAA3B86F09BBA44C">
    <w:name w:val="1F86CD48B4E54A6CBAA3B86F09BBA44C"/>
    <w:rsid w:val="00E86A5C"/>
  </w:style>
  <w:style w:type="paragraph" w:customStyle="1" w:styleId="123DBA30B2DE49518120A00ACDAA07BA">
    <w:name w:val="123DBA30B2DE49518120A00ACDAA07BA"/>
    <w:rsid w:val="00E86A5C"/>
  </w:style>
  <w:style w:type="paragraph" w:customStyle="1" w:styleId="8FF02BA9F8F7463C805E4B6F7293D1C5">
    <w:name w:val="8FF02BA9F8F7463C805E4B6F7293D1C5"/>
    <w:rsid w:val="00E86A5C"/>
  </w:style>
  <w:style w:type="paragraph" w:customStyle="1" w:styleId="99884063A68B4162BBFC53BD8A81ACC5">
    <w:name w:val="99884063A68B4162BBFC53BD8A81ACC5"/>
    <w:rsid w:val="00E86A5C"/>
  </w:style>
  <w:style w:type="paragraph" w:customStyle="1" w:styleId="61C6DF744CDE4190AF5B020A12D2740A">
    <w:name w:val="61C6DF744CDE4190AF5B020A12D2740A"/>
    <w:rsid w:val="00E86A5C"/>
  </w:style>
  <w:style w:type="paragraph" w:customStyle="1" w:styleId="AD7EE28BDB70449E99ED4F9E2C40BD37">
    <w:name w:val="AD7EE28BDB70449E99ED4F9E2C40BD37"/>
    <w:rsid w:val="00E86A5C"/>
  </w:style>
  <w:style w:type="paragraph" w:customStyle="1" w:styleId="0A21C2598CCA499DBC4B0A1DD5268A5E">
    <w:name w:val="0A21C2598CCA499DBC4B0A1DD5268A5E"/>
    <w:rsid w:val="00E86A5C"/>
  </w:style>
  <w:style w:type="paragraph" w:customStyle="1" w:styleId="74231A15B53A452F9BF6F3A5706B80A8">
    <w:name w:val="74231A15B53A452F9BF6F3A5706B80A8"/>
    <w:rsid w:val="00E86A5C"/>
  </w:style>
  <w:style w:type="paragraph" w:customStyle="1" w:styleId="7439E6E381AD4AB6B9ECEF619BD0D8BA">
    <w:name w:val="7439E6E381AD4AB6B9ECEF619BD0D8BA"/>
    <w:rsid w:val="00AA0F0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B1D3CD269E477DB1E6D473AB09C17D">
    <w:name w:val="FBB1D3CD269E477DB1E6D473AB09C17D"/>
    <w:rsid w:val="00AA0F0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22C38ABB03B4F278A044DEC8CC2FD48">
    <w:name w:val="522C38ABB03B4F278A044DEC8CC2FD48"/>
    <w:rsid w:val="00AA0F0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7B57B1D75464497A0089EADBF8F723F">
    <w:name w:val="07B57B1D75464497A0089EADBF8F723F"/>
    <w:rsid w:val="00AA0F0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106DA6A7EBA4BDB88340CD21F382B4B">
    <w:name w:val="A106DA6A7EBA4BDB88340CD21F382B4B"/>
    <w:rsid w:val="005B0241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48</Words>
  <Characters>540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5-08T06:55:00Z</dcterms:created>
  <dcterms:modified xsi:type="dcterms:W3CDTF">2026-05-08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6-05-08T06:56:02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4ff847b9-ffb5-49dd-b3ac-ac5319a86e50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